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2DA2393" w14:textId="06E8FE70" w:rsidR="00791826" w:rsidRPr="001A499C" w:rsidRDefault="001A499C" w:rsidP="001A499C">
      <w:pPr>
        <w:jc w:val="center"/>
        <w:rPr>
          <w:b/>
          <w:sz w:val="32"/>
          <w:szCs w:val="32"/>
          <w:u w:val="single"/>
        </w:rPr>
      </w:pPr>
      <w:r w:rsidRPr="001A499C">
        <w:rPr>
          <w:b/>
          <w:sz w:val="32"/>
          <w:szCs w:val="32"/>
          <w:u w:val="single"/>
        </w:rPr>
        <w:t>Railway Booking List (KNN)</w:t>
      </w:r>
    </w:p>
    <w:p w14:paraId="03A55D24" w14:textId="038CF05C" w:rsidR="001A499C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 xml:space="preserve">In our data, </w:t>
      </w:r>
    </w:p>
    <w:p w14:paraId="50ED9FA2" w14:textId="4FCD617D" w:rsid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>For gender, we use male as 1 and female 0</w:t>
      </w:r>
    </w:p>
    <w:p w14:paraId="1521E403" w14:textId="77726EAF" w:rsid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 xml:space="preserve">For preference, we use No preference as 0, First AC as 1, Second AC as 2 and Third AC as 3 </w:t>
      </w:r>
    </w:p>
    <w:p w14:paraId="7C0D2821" w14:textId="77A06178" w:rsid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>Test cases = 327</w:t>
      </w:r>
    </w:p>
    <w:p w14:paraId="18E158EF" w14:textId="01678B54" w:rsid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>Training cases = 983</w:t>
      </w:r>
    </w:p>
    <w:p w14:paraId="40E914DB" w14:textId="3B51199F" w:rsidR="00637CC9" w:rsidRP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>Total cases = 1310</w:t>
      </w:r>
    </w:p>
    <w:p w14:paraId="5A08DA64" w14:textId="47397E0C" w:rsidR="001A499C" w:rsidRPr="001A499C" w:rsidRDefault="001A499C" w:rsidP="001A499C">
      <w:pPr>
        <w:rPr>
          <w:b/>
          <w:sz w:val="24"/>
          <w:szCs w:val="24"/>
          <w:u w:val="single"/>
        </w:rPr>
      </w:pPr>
      <w:r w:rsidRPr="001A499C">
        <w:rPr>
          <w:b/>
          <w:sz w:val="24"/>
          <w:szCs w:val="24"/>
          <w:u w:val="single"/>
        </w:rPr>
        <w:t>Euclidean Distance</w:t>
      </w:r>
    </w:p>
    <w:p w14:paraId="56A8FF7A" w14:textId="282B0B9F" w:rsidR="00637CC9" w:rsidRDefault="001A499C" w:rsidP="001A499C">
      <w:pPr>
        <w:rPr>
          <w:sz w:val="24"/>
          <w:szCs w:val="24"/>
        </w:rPr>
      </w:pPr>
      <w:r>
        <w:rPr>
          <w:sz w:val="24"/>
          <w:szCs w:val="24"/>
        </w:rPr>
        <w:t>For taking all of the given six things as parameters: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1846"/>
        <w:gridCol w:w="5452"/>
      </w:tblGrid>
      <w:tr w:rsidR="009F2BEF" w:rsidRPr="009F2BEF" w14:paraId="6D06B050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576A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F53CB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27B2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F2BEF" w:rsidRPr="009F2BEF" w14:paraId="0954F185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A6E50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CE9A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8D6B2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3B640D8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C23BD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7E1CE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28223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57631AD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E291A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F9D4A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6024F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DD6D3E6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5CAAE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15B08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1AC2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CF94749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8BF61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6BF06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F1529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8ACDF13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0A7B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9EFC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46155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8E69678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F6D88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DCCFA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18725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24D0726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275BE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FD6C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33BFA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EE7CA94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17F23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B4887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E4359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D46E797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34D8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D1417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C9C99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BE85DF5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2F67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B08B9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E7CE7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DFEE9BA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958B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D671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E85B2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E6A2C8D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593B4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3907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0A339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6BC5A03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3C115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2E53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D147C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802A8C5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D61D6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3AD7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 w:rsidRPr="009F2BEF">
              <w:rPr>
                <w:rFonts w:ascii="Courier New" w:eastAsia="Times New Roman" w:hAnsi="Courier New" w:cs="Courier New"/>
                <w:color w:val="00000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93C53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6A2486A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11983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81E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38C1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D994E63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C0E04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9C2F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6A35A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8B52F9F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611C6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8C9A8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10FC8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8A93B24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F0B9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05B20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8BC24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73EA76C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4EBF0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0244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0CE87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58BB8F8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A9A8A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B9223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6317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E0F60B4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43CAC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6EF1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CFF5A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E408C87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FDC83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F68BE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61A69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8B9F887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5BEE2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CD646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92A46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A968DAE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804F9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9900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97E77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C91162B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C61C7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3E46F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432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80F1BA5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C321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EA2D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EF4AA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482DE14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446E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1147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B9E49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9267828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8E76B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6D0EF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3F47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04ACE0C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DC8B3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D4CF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7FF5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01E88AD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F735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89517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06E8D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9F963FF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DFF4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E7C9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26939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3C2CE2E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7DFA9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33B3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04587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2B0F8E0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6CABB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03EEE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F218D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FC84601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8AFB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8A19E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10C0F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EE1BA2C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298F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23E8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A9670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4C8312B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0335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ADF56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AC731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1F59C1F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13031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6AFD6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7FCB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B9A1601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72FCD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BC5E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C45FB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9E7F6FD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4AE24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D6B2C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963E7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9B21F5B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FAF68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FFF0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7821B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99F7187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69B08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A666B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C03AE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7476C0A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D30CD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9FF11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F1C60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584C36D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087F8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0DA8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9C0BF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FBA1FC4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9F04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92EEA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D9DB2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925BD3F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619AE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80CE7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7D5B5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205CBEE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9ECE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62640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A397D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6B6C866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6D50B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BE3B7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FD47C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1215EF6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32D29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C6978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B086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E861045" w14:textId="77777777" w:rsidTr="009F2BEF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44BDA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2CE26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5388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</w:tbl>
    <w:p w14:paraId="02E7BC56" w14:textId="77777777" w:rsidR="009F2BEF" w:rsidRDefault="009F2BEF" w:rsidP="001A499C">
      <w:pPr>
        <w:rPr>
          <w:sz w:val="24"/>
          <w:szCs w:val="24"/>
        </w:rPr>
      </w:pPr>
    </w:p>
    <w:p w14:paraId="27A32210" w14:textId="6DF49393" w:rsidR="00637CC9" w:rsidRDefault="00637CC9" w:rsidP="001A499C">
      <w:pPr>
        <w:rPr>
          <w:sz w:val="24"/>
          <w:szCs w:val="24"/>
        </w:rPr>
      </w:pPr>
      <w:r>
        <w:rPr>
          <w:sz w:val="24"/>
          <w:szCs w:val="24"/>
        </w:rPr>
        <w:t>Without considering case ID among all of the parameters:</w:t>
      </w:r>
    </w:p>
    <w:tbl>
      <w:tblPr>
        <w:tblW w:w="89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0"/>
        <w:gridCol w:w="1748"/>
        <w:gridCol w:w="5623"/>
      </w:tblGrid>
      <w:tr w:rsidR="009F2BEF" w:rsidRPr="009F2BEF" w14:paraId="0678D71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2DFFF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C09A9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85F9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F2BEF" w:rsidRPr="009F2BEF" w14:paraId="0B459C7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DF5029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131C7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6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371C4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.5412844</w:t>
            </w:r>
          </w:p>
        </w:tc>
      </w:tr>
      <w:tr w:rsidR="009F2BEF" w:rsidRPr="009F2BEF" w14:paraId="132994E0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90BA6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4AEEB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5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B47CE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.48318043</w:t>
            </w:r>
          </w:p>
        </w:tc>
      </w:tr>
      <w:tr w:rsidR="009F2BEF" w:rsidRPr="009F2BEF" w14:paraId="7AC56A12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4103C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39EDA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5F517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8.83792049</w:t>
            </w:r>
          </w:p>
        </w:tc>
      </w:tr>
      <w:tr w:rsidR="009F2BEF" w:rsidRPr="009F2BEF" w14:paraId="302465E5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832095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5959E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C9D60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8.53211009</w:t>
            </w:r>
          </w:p>
        </w:tc>
      </w:tr>
      <w:tr w:rsidR="009F2BEF" w:rsidRPr="009F2BEF" w14:paraId="01A72EE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65C12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AEFF0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3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79B87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.36697248</w:t>
            </w:r>
          </w:p>
        </w:tc>
      </w:tr>
      <w:tr w:rsidR="009F2BEF" w:rsidRPr="009F2BEF" w14:paraId="15F65B17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BF6D8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lastRenderedPageBreak/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96F19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87C0A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58103976</w:t>
            </w:r>
          </w:p>
        </w:tc>
      </w:tr>
      <w:tr w:rsidR="009F2BEF" w:rsidRPr="009F2BEF" w14:paraId="1258ABC3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1134D5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24A10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3491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652CFD9E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C22397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DC4A3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17413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037C7AF4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0A8A2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63391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1D3F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3C1DECE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85912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1F171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C643A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63914373</w:t>
            </w:r>
          </w:p>
        </w:tc>
      </w:tr>
      <w:tr w:rsidR="009F2BEF" w:rsidRPr="009F2BEF" w14:paraId="74CF024F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548B5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9320D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5FD73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59322253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98818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AE7A4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94D16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72171254</w:t>
            </w:r>
          </w:p>
        </w:tc>
      </w:tr>
      <w:tr w:rsidR="009F2BEF" w:rsidRPr="009F2BEF" w14:paraId="5C4A404C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5BB60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63D9C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A6850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58103976</w:t>
            </w:r>
          </w:p>
        </w:tc>
      </w:tr>
      <w:tr w:rsidR="009F2BEF" w:rsidRPr="009F2BEF" w14:paraId="3738109E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918CE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D69BD0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2428A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94495413</w:t>
            </w:r>
          </w:p>
        </w:tc>
      </w:tr>
      <w:tr w:rsidR="009F2BEF" w:rsidRPr="009F2BEF" w14:paraId="09B31B0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E24C9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A1633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67584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33333333</w:t>
            </w:r>
          </w:p>
        </w:tc>
      </w:tr>
      <w:tr w:rsidR="009F2BEF" w:rsidRPr="009F2BEF" w14:paraId="323B3D55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1F9C1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B467C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FD874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41590214</w:t>
            </w:r>
          </w:p>
        </w:tc>
      </w:tr>
      <w:tr w:rsidR="009F2BEF" w:rsidRPr="009F2BEF" w14:paraId="2D532B99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ACA2A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E879B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16EC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41590214</w:t>
            </w:r>
          </w:p>
        </w:tc>
      </w:tr>
      <w:tr w:rsidR="009F2BEF" w:rsidRPr="009F2BEF" w14:paraId="5A70C0E8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BC50B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707469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2EBF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63914373</w:t>
            </w:r>
          </w:p>
        </w:tc>
      </w:tr>
      <w:tr w:rsidR="009F2BEF" w:rsidRPr="009F2BEF" w14:paraId="393E049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A567D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E4C20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0B1C0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5.47400612</w:t>
            </w:r>
          </w:p>
        </w:tc>
      </w:tr>
      <w:tr w:rsidR="009F2BEF" w:rsidRPr="009F2BEF" w14:paraId="2E0246F4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1FCF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92D58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16FD5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94495413</w:t>
            </w:r>
          </w:p>
        </w:tc>
      </w:tr>
      <w:tr w:rsidR="009F2BEF" w:rsidRPr="009F2BEF" w14:paraId="358D9614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68CFA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F2879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49855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5C9E2F9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3429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DDDBE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4A8A0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4A9092B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3C5A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11D0A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7DCF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11009174</w:t>
            </w:r>
          </w:p>
        </w:tc>
      </w:tr>
      <w:tr w:rsidR="009F2BEF" w:rsidRPr="009F2BEF" w14:paraId="125C3253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585FC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600A9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83623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431D2731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035950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8656F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C3E4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05198777</w:t>
            </w:r>
          </w:p>
        </w:tc>
      </w:tr>
      <w:tr w:rsidR="009F2BEF" w:rsidRPr="009F2BEF" w14:paraId="7BA4F7CC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75675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0ADEC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10840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0B75E5A7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C33A5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2889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5F6A1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0B5F1618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F7DD5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3D3E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5620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19FFC02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DF3EF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7F053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F8AC8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96941896</w:t>
            </w:r>
          </w:p>
        </w:tc>
      </w:tr>
      <w:tr w:rsidR="009F2BEF" w:rsidRPr="009F2BEF" w14:paraId="478FFF73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BCE5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A6E91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4823B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31C77FF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47A6EE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C010F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21550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96941896</w:t>
            </w:r>
          </w:p>
        </w:tc>
      </w:tr>
      <w:tr w:rsidR="009F2BEF" w:rsidRPr="009F2BEF" w14:paraId="4CBD6575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567A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E700C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14F30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6047BD92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A1FA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CC536E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98B0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74617737</w:t>
            </w:r>
          </w:p>
        </w:tc>
      </w:tr>
      <w:tr w:rsidR="009F2BEF" w:rsidRPr="009F2BEF" w14:paraId="633BFC48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407A0F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97659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21516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35779817</w:t>
            </w:r>
          </w:p>
        </w:tc>
      </w:tr>
      <w:tr w:rsidR="009F2BEF" w:rsidRPr="009F2BEF" w14:paraId="681196BB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4A54A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9DBC1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4C3A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96941896</w:t>
            </w:r>
          </w:p>
        </w:tc>
      </w:tr>
      <w:tr w:rsidR="009F2BEF" w:rsidRPr="009F2BEF" w14:paraId="37471DB9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D07A5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F1755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2EF3A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704C5459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C0EEF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E5C0A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1D0B6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58103976</w:t>
            </w:r>
          </w:p>
        </w:tc>
      </w:tr>
      <w:tr w:rsidR="009F2BEF" w:rsidRPr="009F2BEF" w14:paraId="151EF8D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4CCEE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AFF7E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82A6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31B0AE90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3D7159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25F57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8057B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474107F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5A9EB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F493E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DA141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6AE5B0AF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DBCAF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lastRenderedPageBreak/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5B0E9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08BF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11009174</w:t>
            </w:r>
          </w:p>
        </w:tc>
      </w:tr>
      <w:tr w:rsidR="009F2BEF" w:rsidRPr="009F2BEF" w14:paraId="3B9AB76B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B80763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002454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7E694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41590214</w:t>
            </w:r>
          </w:p>
        </w:tc>
      </w:tr>
      <w:tr w:rsidR="009F2BEF" w:rsidRPr="009F2BEF" w14:paraId="16A1483B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B54DF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3B00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5AFA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0AC0526A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CC4BE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F4878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007CC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3E0C0379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2657BF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00F1F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4EB1E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593FE6AC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EE0BE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4B79AD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87DD4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19266055</w:t>
            </w:r>
          </w:p>
        </w:tc>
      </w:tr>
      <w:tr w:rsidR="009F2BEF" w:rsidRPr="009F2BEF" w14:paraId="7F6F0D06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812915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11C0E1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213EB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41590214</w:t>
            </w:r>
          </w:p>
        </w:tc>
      </w:tr>
      <w:tr w:rsidR="009F2BEF" w:rsidRPr="009F2BEF" w14:paraId="63EA58E4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53A1C7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724036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6273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63914373</w:t>
            </w:r>
          </w:p>
        </w:tc>
      </w:tr>
      <w:tr w:rsidR="009F2BEF" w:rsidRPr="009F2BEF" w14:paraId="7905DC23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117B8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D7AF1C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6580A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.55657492</w:t>
            </w:r>
          </w:p>
        </w:tc>
      </w:tr>
      <w:tr w:rsidR="009F2BEF" w:rsidRPr="009F2BEF" w14:paraId="517B658B" w14:textId="77777777" w:rsidTr="00D12E33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DB1782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21CC8A" w14:textId="77777777" w:rsidR="009F2BEF" w:rsidRPr="00D12E33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B09CC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3.33333333</w:t>
            </w:r>
          </w:p>
        </w:tc>
      </w:tr>
    </w:tbl>
    <w:p w14:paraId="7BBAA4C1" w14:textId="77777777" w:rsidR="00537CEF" w:rsidRDefault="00537CEF" w:rsidP="00537CEF">
      <w:pPr>
        <w:rPr>
          <w:sz w:val="24"/>
          <w:szCs w:val="24"/>
        </w:rPr>
      </w:pPr>
    </w:p>
    <w:p w14:paraId="2D58CE3F" w14:textId="4EC4BF41" w:rsidR="00537CEF" w:rsidRDefault="00537CEF" w:rsidP="00537CEF">
      <w:pPr>
        <w:rPr>
          <w:sz w:val="24"/>
          <w:szCs w:val="24"/>
        </w:rPr>
      </w:pPr>
      <w:r>
        <w:rPr>
          <w:sz w:val="24"/>
          <w:szCs w:val="24"/>
        </w:rPr>
        <w:t>Without considering Fare among all of the parameters:</w:t>
      </w:r>
    </w:p>
    <w:tbl>
      <w:tblPr>
        <w:tblW w:w="90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7"/>
        <w:gridCol w:w="1857"/>
        <w:gridCol w:w="5483"/>
      </w:tblGrid>
      <w:tr w:rsidR="009F2BEF" w:rsidRPr="009F2BEF" w14:paraId="3C9113CD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65DBC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AE535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C0F55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F2BEF" w:rsidRPr="009F2BEF" w14:paraId="32DC5EF9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1695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37F4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D6C1F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830408D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4577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0D38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4B6A0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1E31056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9342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332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70AE7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4D6F870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F670C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0A12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4478B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F6903C2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05CE3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C5B3C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8ECD5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9F03CBD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C2124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4F23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0DAE9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09F990E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56DCA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AC84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C24A0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D9C4F6F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BFA11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94355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E3A3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44C4461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A02E0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1311D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A1627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2033035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E8178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DB6B2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AAEAE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8774B95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5D3E3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2993F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1E0A2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664CD26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9B8AC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28444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0D41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2AF7D25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1EE20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D1FB5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A4E9F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C206779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60CFE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15AEF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6C50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5E22D9F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2E319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318D9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230A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4969924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FCFF6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DF200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DCB84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4DA656C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DE50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C7128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1FBE7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B1E1727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71AEA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7503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DDCD6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BE76165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AFD1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7D72D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A8CC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28D2EB0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9034E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9B01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F57B6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72F5480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44D5D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CCE3B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48B40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0EF0985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C971D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0251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A8AE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C9A6AC4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4D121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C40A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9B61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E5C2E9D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FEAAB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E7C2D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2B5B5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0530939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75096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F5F85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446E9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4611D82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9580E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037A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2D70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EFCE4E1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B5F3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597E3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4BD37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7BE2E93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E58BB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2DCE9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5C1C7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049A388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0D696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0C65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15ED9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F4069D4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13903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9078E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B177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D293F2C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28C10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813F2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604AF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6E5284A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69597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9A2C4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292C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E538AD7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479CD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8A49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B02A4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D72D0E0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021C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A446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BF99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24A11F1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3F79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F44D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018B4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419559C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9F25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7D5F6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C2393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C7847CF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F613B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F4FB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1D94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FD28BDB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7CF0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F137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1BA69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7C2D4A4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4C265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823B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ECED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A3D11D1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64880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C4009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5663B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69403F1D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E155B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14E2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0FD3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164E3FA4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2249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025B4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752D0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43E2ADAC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C29F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134CE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97DF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23A45A3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D6EC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EE90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3FC37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386BF85B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E216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A5610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8929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AC887E3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3849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1696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6174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58BE66CC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2020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E4BC6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1CB0F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0F174E7E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7A833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09A0E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6EFE1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26B5EDCE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2AF4D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FFB75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A742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  <w:tr w:rsidR="009F2BEF" w:rsidRPr="009F2BEF" w14:paraId="7FE4AFE2" w14:textId="77777777" w:rsidTr="009F2BEF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70CD2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7C334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C8154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.77370031</w:t>
            </w:r>
          </w:p>
        </w:tc>
      </w:tr>
    </w:tbl>
    <w:p w14:paraId="39D4A208" w14:textId="77777777" w:rsidR="00537CEF" w:rsidRDefault="00537CEF" w:rsidP="001A499C">
      <w:pPr>
        <w:rPr>
          <w:sz w:val="24"/>
          <w:szCs w:val="24"/>
        </w:rPr>
      </w:pPr>
    </w:p>
    <w:p w14:paraId="1ECEE68A" w14:textId="2EA5A406" w:rsidR="00537CEF" w:rsidRDefault="00537CEF" w:rsidP="00537CEF">
      <w:pPr>
        <w:rPr>
          <w:sz w:val="24"/>
          <w:szCs w:val="24"/>
        </w:rPr>
      </w:pPr>
      <w:r>
        <w:rPr>
          <w:sz w:val="24"/>
          <w:szCs w:val="24"/>
        </w:rPr>
        <w:t>Without considering Fare</w:t>
      </w:r>
      <w:r w:rsidR="00F651CF">
        <w:rPr>
          <w:sz w:val="24"/>
          <w:szCs w:val="24"/>
        </w:rPr>
        <w:t xml:space="preserve"> and Case ID</w:t>
      </w:r>
      <w:r>
        <w:rPr>
          <w:sz w:val="24"/>
          <w:szCs w:val="24"/>
        </w:rPr>
        <w:t xml:space="preserve"> among all of the parameters: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7"/>
        <w:gridCol w:w="1801"/>
        <w:gridCol w:w="5320"/>
      </w:tblGrid>
      <w:tr w:rsidR="009F2BEF" w:rsidRPr="009F2BEF" w14:paraId="3E51CEBB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2C573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19E33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2DBA5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F2BEF" w:rsidRPr="009F2BEF" w14:paraId="2A3732C1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74A7D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796A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7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B83A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3.21100917</w:t>
            </w:r>
          </w:p>
        </w:tc>
      </w:tr>
      <w:tr w:rsidR="009F2BEF" w:rsidRPr="009F2BEF" w14:paraId="1CD02D5C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A2E4D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32C87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5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40DFA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.78899083</w:t>
            </w:r>
          </w:p>
        </w:tc>
      </w:tr>
      <w:tr w:rsidR="009F2BEF" w:rsidRPr="009F2BEF" w14:paraId="224FEF8C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8DE4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49BB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77A05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.0030581</w:t>
            </w:r>
          </w:p>
        </w:tc>
      </w:tr>
      <w:tr w:rsidR="009F2BEF" w:rsidRPr="009F2BEF" w14:paraId="5A33E079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A5869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28C8D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E8BB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9.44954128</w:t>
            </w:r>
          </w:p>
        </w:tc>
      </w:tr>
      <w:tr w:rsidR="009F2BEF" w:rsidRPr="009F2BEF" w14:paraId="0CB69C1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3763B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FA251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6D147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8.53211009</w:t>
            </w:r>
          </w:p>
        </w:tc>
      </w:tr>
      <w:tr w:rsidR="009F2BEF" w:rsidRPr="009F2BEF" w14:paraId="2FE4E379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8E818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0B34A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F1235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9.75535168</w:t>
            </w:r>
          </w:p>
        </w:tc>
      </w:tr>
      <w:tr w:rsidR="009F2BEF" w:rsidRPr="009F2BEF" w14:paraId="18E7B8A1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F754E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80E1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340B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7.52293578</w:t>
            </w:r>
          </w:p>
        </w:tc>
      </w:tr>
      <w:tr w:rsidR="009F2BEF" w:rsidRPr="009F2BEF" w14:paraId="30422219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A2B8C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977E4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D4A81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13455657</w:t>
            </w:r>
          </w:p>
        </w:tc>
      </w:tr>
      <w:tr w:rsidR="009F2BEF" w:rsidRPr="009F2BEF" w14:paraId="4454E377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22F07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6F3DA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DDDD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6.91131498</w:t>
            </w:r>
          </w:p>
        </w:tc>
      </w:tr>
      <w:tr w:rsidR="009F2BEF" w:rsidRPr="009F2BEF" w14:paraId="11130EC9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A71C0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EB238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BF4DA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6.29969419</w:t>
            </w:r>
          </w:p>
        </w:tc>
      </w:tr>
      <w:tr w:rsidR="009F2BEF" w:rsidRPr="009F2BEF" w14:paraId="30315730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2AE5F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C4663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1CB4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05198777</w:t>
            </w:r>
          </w:p>
        </w:tc>
      </w:tr>
      <w:tr w:rsidR="009F2BEF" w:rsidRPr="009F2BEF" w14:paraId="1F3DD996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EA9CF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95538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B13B5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66360856</w:t>
            </w:r>
          </w:p>
        </w:tc>
      </w:tr>
      <w:tr w:rsidR="009F2BEF" w:rsidRPr="009F2BEF" w14:paraId="2FCD1DFC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121D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0C007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7B648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363FFFCF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041F3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2D820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E3124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05198777</w:t>
            </w:r>
          </w:p>
        </w:tc>
      </w:tr>
      <w:tr w:rsidR="009F2BEF" w:rsidRPr="009F2BEF" w14:paraId="608B8DB8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458AE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EDBC0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53D7D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96941896</w:t>
            </w:r>
          </w:p>
        </w:tc>
      </w:tr>
      <w:tr w:rsidR="009F2BEF" w:rsidRPr="009F2BEF" w14:paraId="1AFEA328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C8C46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23873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76D7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1F21B83C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C5E8D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8303A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3025A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12F48EBA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A5A89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19E0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58E92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2C796402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14331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F8B1B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C610A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7776C31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E60F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D9CA9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D5F1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7278607D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26FDE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E6875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E1FB7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2.41590214</w:t>
            </w:r>
          </w:p>
        </w:tc>
      </w:tr>
      <w:tr w:rsidR="009F2BEF" w:rsidRPr="009F2BEF" w14:paraId="2925AEBD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1A82F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1EF26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64DD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80428135</w:t>
            </w:r>
          </w:p>
        </w:tc>
      </w:tr>
      <w:tr w:rsidR="009F2BEF" w:rsidRPr="009F2BEF" w14:paraId="3FA8A8E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AD5CE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D103E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8E5D9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.49847095</w:t>
            </w:r>
          </w:p>
        </w:tc>
      </w:tr>
      <w:tr w:rsidR="009F2BEF" w:rsidRPr="009F2BEF" w14:paraId="34F718AD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64208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408B8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355B2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5.47400612</w:t>
            </w:r>
          </w:p>
        </w:tc>
      </w:tr>
      <w:tr w:rsidR="009F2BEF" w:rsidRPr="009F2BEF" w14:paraId="41C7FD0E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7A641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5E858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51DE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44036697</w:t>
            </w:r>
          </w:p>
        </w:tc>
      </w:tr>
      <w:tr w:rsidR="009F2BEF" w:rsidRPr="009F2BEF" w14:paraId="2058162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3E46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9DB62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8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1F09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4.4648318</w:t>
            </w:r>
          </w:p>
        </w:tc>
      </w:tr>
      <w:tr w:rsidR="009F2BEF" w:rsidRPr="009F2BEF" w14:paraId="4DCD8F1A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5646E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A23D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8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6DE3E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.382263</w:t>
            </w:r>
          </w:p>
        </w:tc>
      </w:tr>
      <w:tr w:rsidR="009F2BEF" w:rsidRPr="009F2BEF" w14:paraId="6DC7F302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7C57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5F4B1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D0513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3.85321101</w:t>
            </w:r>
          </w:p>
        </w:tc>
      </w:tr>
      <w:tr w:rsidR="009F2BEF" w:rsidRPr="009F2BEF" w14:paraId="3F14181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C279A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0F08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7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D8391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3.54740061</w:t>
            </w:r>
          </w:p>
        </w:tc>
      </w:tr>
      <w:tr w:rsidR="009F2BEF" w:rsidRPr="009F2BEF" w14:paraId="0692E3AD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CA27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26C7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7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860B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.93577982</w:t>
            </w:r>
          </w:p>
        </w:tc>
      </w:tr>
      <w:tr w:rsidR="009F2BEF" w:rsidRPr="009F2BEF" w14:paraId="0FEB6B07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350C8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2EAF7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0D93C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1.40672783</w:t>
            </w:r>
          </w:p>
        </w:tc>
      </w:tr>
      <w:tr w:rsidR="009F2BEF" w:rsidRPr="009F2BEF" w14:paraId="382C6F4A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75995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87DE5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7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8A91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3.85321101</w:t>
            </w:r>
          </w:p>
        </w:tc>
      </w:tr>
      <w:tr w:rsidR="009F2BEF" w:rsidRPr="009F2BEF" w14:paraId="2F816DA9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B634B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11FBB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393F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.99388379</w:t>
            </w:r>
          </w:p>
        </w:tc>
      </w:tr>
      <w:tr w:rsidR="009F2BEF" w:rsidRPr="009F2BEF" w14:paraId="380AB9F6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58C5F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AE3DF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8CD66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05198777</w:t>
            </w:r>
          </w:p>
        </w:tc>
      </w:tr>
      <w:tr w:rsidR="009F2BEF" w:rsidRPr="009F2BEF" w14:paraId="632640A2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CEC3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4E7EE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68237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1FE3E8C1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A78F8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4F8E1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0A296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66360856</w:t>
            </w:r>
          </w:p>
        </w:tc>
      </w:tr>
      <w:tr w:rsidR="009F2BEF" w:rsidRPr="009F2BEF" w14:paraId="1B779603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6509C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3422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1E7B9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66360856</w:t>
            </w:r>
          </w:p>
        </w:tc>
      </w:tr>
      <w:tr w:rsidR="009F2BEF" w:rsidRPr="009F2BEF" w14:paraId="1D1ACABB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2C23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A26D2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419C6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58103976</w:t>
            </w:r>
          </w:p>
        </w:tc>
      </w:tr>
      <w:tr w:rsidR="009F2BEF" w:rsidRPr="009F2BEF" w14:paraId="116FE9DA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E0263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264A3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F9279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061918F3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6B138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A13B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10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341BB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88685015</w:t>
            </w:r>
          </w:p>
        </w:tc>
      </w:tr>
      <w:tr w:rsidR="009F2BEF" w:rsidRPr="009F2BEF" w14:paraId="04D4C24B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EDC5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B8136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CD44C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13455657</w:t>
            </w:r>
          </w:p>
        </w:tc>
      </w:tr>
      <w:tr w:rsidR="009F2BEF" w:rsidRPr="009F2BEF" w14:paraId="34B56DB6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2E609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3CFE5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615F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13455657</w:t>
            </w:r>
          </w:p>
        </w:tc>
      </w:tr>
      <w:tr w:rsidR="009F2BEF" w:rsidRPr="009F2BEF" w14:paraId="265017DF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EB5D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1A61C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DE46D4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7.52293578</w:t>
            </w:r>
          </w:p>
        </w:tc>
      </w:tr>
      <w:tr w:rsidR="009F2BEF" w:rsidRPr="009F2BEF" w14:paraId="02AF362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B08C5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5E17E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A8757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7.82874618</w:t>
            </w:r>
          </w:p>
        </w:tc>
      </w:tr>
      <w:tr w:rsidR="009F2BEF" w:rsidRPr="009F2BEF" w14:paraId="2548689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BCC9B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41627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22B361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.74617737</w:t>
            </w:r>
          </w:p>
        </w:tc>
      </w:tr>
      <w:tr w:rsidR="009F2BEF" w:rsidRPr="009F2BEF" w14:paraId="5B1021A5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E0D58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6C54C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CA9F0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7.52293578</w:t>
            </w:r>
          </w:p>
        </w:tc>
      </w:tr>
      <w:tr w:rsidR="009F2BEF" w:rsidRPr="009F2BEF" w14:paraId="5FC8670B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E79F65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AA11D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638A9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66360856</w:t>
            </w:r>
          </w:p>
        </w:tc>
      </w:tr>
      <w:tr w:rsidR="009F2BEF" w:rsidRPr="009F2BEF" w14:paraId="1F8D7DD2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2606EF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E4D4EB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C909E6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  <w:tr w:rsidR="009F2BEF" w:rsidRPr="009F2BEF" w14:paraId="537AC920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09CC9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2B870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E85112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9.96941896</w:t>
            </w:r>
          </w:p>
        </w:tc>
      </w:tr>
      <w:tr w:rsidR="009F2BEF" w:rsidRPr="009F2BEF" w14:paraId="0A122442" w14:textId="77777777" w:rsidTr="009F2BEF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2A33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BB9573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 w:rsidRPr="009F2BEF"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611FEA" w14:textId="77777777" w:rsidR="009F2BEF" w:rsidRPr="009F2BEF" w:rsidRDefault="009F2BEF" w:rsidP="009F2BE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0.27522936</w:t>
            </w:r>
          </w:p>
        </w:tc>
      </w:tr>
    </w:tbl>
    <w:p w14:paraId="2EFD51D7" w14:textId="073323B5" w:rsidR="001A499C" w:rsidRDefault="001A499C" w:rsidP="001A499C">
      <w:pPr>
        <w:rPr>
          <w:sz w:val="24"/>
          <w:szCs w:val="24"/>
        </w:rPr>
      </w:pPr>
    </w:p>
    <w:p w14:paraId="4FED9984" w14:textId="692730B9" w:rsidR="00D12E33" w:rsidRDefault="00D12E33" w:rsidP="001A499C">
      <w:pPr>
        <w:rPr>
          <w:sz w:val="24"/>
          <w:szCs w:val="24"/>
        </w:rPr>
      </w:pPr>
    </w:p>
    <w:p w14:paraId="1F8505E5" w14:textId="4D3FF01E" w:rsidR="00D12E33" w:rsidRDefault="00D12E33" w:rsidP="001A499C">
      <w:pPr>
        <w:rPr>
          <w:sz w:val="24"/>
          <w:szCs w:val="24"/>
        </w:rPr>
      </w:pPr>
    </w:p>
    <w:p w14:paraId="28EB8525" w14:textId="6E5F928A" w:rsidR="00D12E33" w:rsidRDefault="00D12E33" w:rsidP="001A499C">
      <w:pPr>
        <w:rPr>
          <w:sz w:val="24"/>
          <w:szCs w:val="24"/>
        </w:rPr>
      </w:pPr>
    </w:p>
    <w:p w14:paraId="63859784" w14:textId="171285A3" w:rsidR="00D12E33" w:rsidRDefault="00D12E33" w:rsidP="001A499C">
      <w:pPr>
        <w:rPr>
          <w:sz w:val="24"/>
          <w:szCs w:val="24"/>
        </w:rPr>
      </w:pPr>
    </w:p>
    <w:p w14:paraId="3C9D7A28" w14:textId="0064365D" w:rsidR="00D12E33" w:rsidRDefault="00D12E33" w:rsidP="001A499C">
      <w:pPr>
        <w:rPr>
          <w:sz w:val="24"/>
          <w:szCs w:val="24"/>
        </w:rPr>
      </w:pPr>
    </w:p>
    <w:p w14:paraId="1F863B7E" w14:textId="7BA522F8" w:rsidR="00D12E33" w:rsidRDefault="00D12E33" w:rsidP="001A499C">
      <w:pPr>
        <w:rPr>
          <w:sz w:val="24"/>
          <w:szCs w:val="24"/>
        </w:rPr>
      </w:pPr>
    </w:p>
    <w:p w14:paraId="142892BF" w14:textId="73925FDB" w:rsidR="00D12E33" w:rsidRDefault="00D12E33" w:rsidP="001A499C">
      <w:pPr>
        <w:rPr>
          <w:sz w:val="24"/>
          <w:szCs w:val="24"/>
        </w:rPr>
      </w:pPr>
    </w:p>
    <w:p w14:paraId="517456C9" w14:textId="77322B2B" w:rsidR="00D12E33" w:rsidRDefault="00D12E33" w:rsidP="001A499C">
      <w:pPr>
        <w:rPr>
          <w:sz w:val="24"/>
          <w:szCs w:val="24"/>
        </w:rPr>
      </w:pPr>
    </w:p>
    <w:p w14:paraId="5AAEFBC4" w14:textId="05FD84D2" w:rsidR="00D12E33" w:rsidRDefault="00D12E33" w:rsidP="001A499C">
      <w:pPr>
        <w:rPr>
          <w:sz w:val="24"/>
          <w:szCs w:val="24"/>
        </w:rPr>
      </w:pPr>
    </w:p>
    <w:p w14:paraId="174DAA05" w14:textId="07097F09" w:rsidR="00F651CF" w:rsidRPr="001A499C" w:rsidRDefault="00D12E33" w:rsidP="00F651C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t>Manhattan</w:t>
      </w:r>
      <w:r w:rsidR="00F651CF" w:rsidRPr="001A499C">
        <w:rPr>
          <w:b/>
          <w:sz w:val="24"/>
          <w:szCs w:val="24"/>
          <w:u w:val="single"/>
        </w:rPr>
        <w:t xml:space="preserve"> Distance</w:t>
      </w:r>
    </w:p>
    <w:p w14:paraId="0F98E4B0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For taking all of the given six things as parameters: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1846"/>
        <w:gridCol w:w="5452"/>
      </w:tblGrid>
      <w:tr w:rsidR="00D12E33" w:rsidRPr="009F2BEF" w14:paraId="52E78AC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89FCFD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B79F0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1A1C3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D46266" w:rsidRPr="009F2BEF" w14:paraId="6818EED7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5004B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A8EF98" w14:textId="27F67A28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FC9CD2" w14:textId="1873948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50.1529052</w:t>
            </w:r>
          </w:p>
        </w:tc>
      </w:tr>
      <w:tr w:rsidR="00D46266" w:rsidRPr="009F2BEF" w14:paraId="4F6F6F5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8FA40B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951016" w14:textId="4D6E3E7A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9710E1" w14:textId="0838823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8.62385321</w:t>
            </w:r>
          </w:p>
        </w:tc>
      </w:tr>
      <w:tr w:rsidR="00D46266" w:rsidRPr="009F2BEF" w14:paraId="6AA05BE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024A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A89F5" w14:textId="687F28CE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6B68CE" w14:textId="3EC4DB5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11926606</w:t>
            </w:r>
          </w:p>
        </w:tc>
      </w:tr>
      <w:tr w:rsidR="00D46266" w:rsidRPr="009F2BEF" w14:paraId="2EC5E4D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F1DE0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DF3563" w14:textId="52E89DDF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10136C" w14:textId="5335981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1.28440367</w:t>
            </w:r>
          </w:p>
        </w:tc>
      </w:tr>
      <w:tr w:rsidR="00D46266" w:rsidRPr="009F2BEF" w14:paraId="6529A1BB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E8ADF8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670732" w14:textId="59301F7E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8BC5A2" w14:textId="5D153C4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2.20183486</w:t>
            </w:r>
          </w:p>
        </w:tc>
      </w:tr>
      <w:tr w:rsidR="00D46266" w:rsidRPr="009F2BEF" w14:paraId="20A9659C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2E6086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39A322" w14:textId="20D3329B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440DE" w14:textId="4D5E7D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42507645</w:t>
            </w:r>
          </w:p>
        </w:tc>
      </w:tr>
      <w:tr w:rsidR="00D46266" w:rsidRPr="009F2BEF" w14:paraId="2B6EA9C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BC6C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F651A1" w14:textId="48A530D4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A67F4E" w14:textId="6B0D55C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11926606</w:t>
            </w:r>
          </w:p>
        </w:tc>
      </w:tr>
      <w:tr w:rsidR="00D46266" w:rsidRPr="009F2BEF" w14:paraId="6736EFD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750ED7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72120" w14:textId="39827583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4EAC5A" w14:textId="090C6FE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67278287</w:t>
            </w:r>
          </w:p>
        </w:tc>
      </w:tr>
      <w:tr w:rsidR="00D46266" w:rsidRPr="009F2BEF" w14:paraId="001440D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9B90E0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11BAB1" w14:textId="7B3636DF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33DF8F" w14:textId="68EF7B0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2.50764526</w:t>
            </w:r>
          </w:p>
        </w:tc>
      </w:tr>
      <w:tr w:rsidR="00D46266" w:rsidRPr="009F2BEF" w14:paraId="19B7E800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7AA42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1B6405" w14:textId="59330F8C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D8E438" w14:textId="67025BF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06116208</w:t>
            </w:r>
          </w:p>
        </w:tc>
      </w:tr>
      <w:tr w:rsidR="00D46266" w:rsidRPr="009F2BEF" w14:paraId="60926B5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C0F8F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FDA655" w14:textId="03F1B6D6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E2EC5D" w14:textId="77C4F59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75535168</w:t>
            </w:r>
          </w:p>
        </w:tc>
      </w:tr>
      <w:tr w:rsidR="00D46266" w:rsidRPr="009F2BEF" w14:paraId="59353B9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C2A30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B67E0" w14:textId="12D00058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ACE0B4" w14:textId="210E780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83792049</w:t>
            </w:r>
          </w:p>
        </w:tc>
      </w:tr>
      <w:tr w:rsidR="00D46266" w:rsidRPr="009F2BEF" w14:paraId="4F9E183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D219E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3FA8F4" w14:textId="0D28765C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416A77" w14:textId="21ED862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D46266" w:rsidRPr="009F2BEF" w14:paraId="08E42DC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12FC2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00A4F" w14:textId="27F0C325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783DB4" w14:textId="42DE9DA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36697248</w:t>
            </w:r>
          </w:p>
        </w:tc>
      </w:tr>
      <w:tr w:rsidR="00D46266" w:rsidRPr="009F2BEF" w14:paraId="671D0EC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C3F9F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E18FED" w14:textId="43A4B6BD" w:rsidR="00D46266" w:rsidRPr="009F2BEF" w:rsidRDefault="00D46266" w:rsidP="00D46266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5B56C8" w14:textId="1728585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67278287</w:t>
            </w:r>
          </w:p>
        </w:tc>
      </w:tr>
      <w:tr w:rsidR="00D46266" w:rsidRPr="009F2BEF" w14:paraId="1F9E85E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C8CC8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1C01B" w14:textId="6F997F82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73916B" w14:textId="7979E16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75535168</w:t>
            </w:r>
          </w:p>
        </w:tc>
      </w:tr>
      <w:tr w:rsidR="00D46266" w:rsidRPr="009F2BEF" w14:paraId="3A0BA6F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837BB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2E9119" w14:textId="5A4DFC7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812F98" w14:textId="5E2B69A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14373089</w:t>
            </w:r>
          </w:p>
        </w:tc>
      </w:tr>
      <w:tr w:rsidR="00D46266" w:rsidRPr="009F2BEF" w14:paraId="22C6DE1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06BC0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029CC9" w14:textId="1687A58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45A48E" w14:textId="4FBBBDE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6146789</w:t>
            </w:r>
          </w:p>
        </w:tc>
      </w:tr>
      <w:tr w:rsidR="00D46266" w:rsidRPr="009F2BEF" w14:paraId="296EB97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3C232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7DD2D4" w14:textId="6518CD7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0DE09D" w14:textId="350CDEE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F269C0A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D8FD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146993" w14:textId="6190E3A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2FBE6" w14:textId="0FD37C4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3088685</w:t>
            </w:r>
          </w:p>
        </w:tc>
      </w:tr>
      <w:tr w:rsidR="00D46266" w:rsidRPr="009F2BEF" w14:paraId="1FA89D3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3D24A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B38EE7" w14:textId="231929D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E2044" w14:textId="6597E28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D46266" w:rsidRPr="009F2BEF" w14:paraId="58AFB7A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A3BF31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EA7278" w14:textId="50EC791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6643A" w14:textId="443ECAB2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D46266" w:rsidRPr="009F2BEF" w14:paraId="2171311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25261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32EF1C" w14:textId="7AAC471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0BEC32" w14:textId="6F4007A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D46266" w:rsidRPr="009F2BEF" w14:paraId="111875B0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7489D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D97C3D" w14:textId="070AB24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7FF64B" w14:textId="7DA862B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D46266" w:rsidRPr="009F2BEF" w14:paraId="5F315A7B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679DA0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170847" w14:textId="3C46203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A536B9" w14:textId="20167CD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3B2A68A0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9038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8A8D4" w14:textId="5E7F3EA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1D0F7" w14:textId="11FD7B7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6146789</w:t>
            </w:r>
          </w:p>
        </w:tc>
      </w:tr>
      <w:tr w:rsidR="00D46266" w:rsidRPr="009F2BEF" w14:paraId="75D5FA8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C943F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D011B9" w14:textId="22088C9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44C211" w14:textId="4A637F9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D46266" w:rsidRPr="009F2BEF" w14:paraId="5F8E58A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F95D6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81B140" w14:textId="4598C73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9ED39" w14:textId="64C1111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D46266" w:rsidRPr="009F2BEF" w14:paraId="5291185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ECF528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85F998" w14:textId="2CBC43B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C4EBA6" w14:textId="3972C91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501E77D8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5ED38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E60F22" w14:textId="519569A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DF2F18" w14:textId="4DEB1BE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561ECEA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8884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C14B28" w14:textId="54192C5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6D3A4A" w14:textId="38EA92F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D46266" w:rsidRPr="009F2BEF" w14:paraId="5582903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ACA83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C7E706" w14:textId="1D63A8C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F68614" w14:textId="28D1F31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15C71BC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498B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C306BC" w14:textId="50DB3C0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E62FDE" w14:textId="45FAB91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30C907E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80BF97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42BCB9" w14:textId="0C9C149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4F003D" w14:textId="2BE5CD5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D8CB967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40869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89470" w14:textId="5F8B013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E38C5D" w14:textId="199055D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6D35D38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B19AA8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86EAC9" w14:textId="08FE136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E9ED00" w14:textId="4DC9C88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19D468F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0069D6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90C63" w14:textId="4654E7C2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8CFD0A" w14:textId="74E0357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5339FE5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C6B3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3A8E8D" w14:textId="4D0B420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7B8214" w14:textId="0A50079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3D44BB88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DF884D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CE85D" w14:textId="4058D39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EAEAF6" w14:textId="312CD95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528DEA68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DB13EB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97EB19" w14:textId="46F0BA3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22F7EC" w14:textId="4299F13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3434CA7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66712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107335" w14:textId="6DA796F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20AA5F" w14:textId="24E4225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608982E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48FE4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057C4" w14:textId="2DACBCC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43CFD9" w14:textId="0B1AF4F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5BFAB46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FFEA3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886C75" w14:textId="1396E7F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B5BC04" w14:textId="5A35B3F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0C7AB6C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8A4AC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2239D" w14:textId="0A0E2E3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1D22AA" w14:textId="6C36C0B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0FDF9BC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083C01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F2D03F" w14:textId="06FA94F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2BF194" w14:textId="4D01225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32411D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68C3A5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263EF3" w14:textId="54576A9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49B7FC" w14:textId="43677D5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5A19454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CE4AE3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BCD32" w14:textId="525C946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9BABC3" w14:textId="076F23B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773F4A6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84D001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2C63D9" w14:textId="6426720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FF3920" w14:textId="0140CE1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199B28D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1742F7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70D1E0" w14:textId="603CF57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30578A" w14:textId="6FEB008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D46266" w:rsidRPr="009F2BEF" w14:paraId="2BB289A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9B20A" w14:textId="777777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B01ADA" w14:textId="29891BD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02E25C" w14:textId="41C0922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</w:tbl>
    <w:p w14:paraId="7B56FE1D" w14:textId="77777777" w:rsidR="00D12E33" w:rsidRDefault="00D12E33" w:rsidP="00D12E33">
      <w:pPr>
        <w:rPr>
          <w:sz w:val="24"/>
          <w:szCs w:val="24"/>
        </w:rPr>
      </w:pPr>
    </w:p>
    <w:p w14:paraId="535F9ED0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case ID among all of the parameters:</w:t>
      </w:r>
    </w:p>
    <w:tbl>
      <w:tblPr>
        <w:tblW w:w="89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0"/>
        <w:gridCol w:w="1748"/>
        <w:gridCol w:w="5623"/>
      </w:tblGrid>
      <w:tr w:rsidR="00D12E33" w:rsidRPr="009F2BEF" w14:paraId="1F03C97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5C6A35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632228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224D7E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D46266" w:rsidRPr="009F2BEF" w14:paraId="3CD2AE6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3D8C0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AF42BF" w14:textId="508290D3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6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A0831D" w14:textId="20D4755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9.5412844</w:t>
            </w:r>
          </w:p>
        </w:tc>
      </w:tr>
      <w:tr w:rsidR="00D46266" w:rsidRPr="009F2BEF" w14:paraId="2144591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9681A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9BA09C" w14:textId="51BFCBB0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5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6D618F" w14:textId="08333D8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8.62385321</w:t>
            </w:r>
          </w:p>
        </w:tc>
      </w:tr>
      <w:tr w:rsidR="00D46266" w:rsidRPr="009F2BEF" w14:paraId="30A78590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1B367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04CB37" w14:textId="16C7CD0E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4FD55" w14:textId="7E3C465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4.64831804</w:t>
            </w:r>
          </w:p>
        </w:tc>
      </w:tr>
      <w:tr w:rsidR="00D46266" w:rsidRPr="009F2BEF" w14:paraId="58C48AE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BBD8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1CFB0" w14:textId="3CA6E3BA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953E6" w14:textId="37B4CA0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4.95412844</w:t>
            </w:r>
          </w:p>
        </w:tc>
      </w:tr>
      <w:tr w:rsidR="00D46266" w:rsidRPr="009F2BEF" w14:paraId="4813A8B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118C9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A8FE9" w14:textId="6E8E24AC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7FB371" w14:textId="5170DEE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D46266" w:rsidRPr="009F2BEF" w14:paraId="350DC5D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BD32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1FC612" w14:textId="66D9E640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FE9103" w14:textId="06A6648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D46266" w:rsidRPr="009F2BEF" w14:paraId="16692A4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C2B0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BB04BC" w14:textId="32943746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B15079" w14:textId="124B573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D46266" w:rsidRPr="009F2BEF" w14:paraId="3FA50BD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884E4B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30854A" w14:textId="6EC065C4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762CE4" w14:textId="1B7DD71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D46266" w:rsidRPr="009F2BEF" w14:paraId="47CC0149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C3BE86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0F3D9" w14:textId="3881C60C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78526" w14:textId="0359977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47400612</w:t>
            </w:r>
          </w:p>
        </w:tc>
      </w:tr>
      <w:tr w:rsidR="00D46266" w:rsidRPr="009F2BEF" w14:paraId="4BEAF79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5A185F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65DFF6" w14:textId="0D368CDC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4DA620" w14:textId="5993194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77981651</w:t>
            </w:r>
          </w:p>
        </w:tc>
      </w:tr>
      <w:tr w:rsidR="00D46266" w:rsidRPr="009F2BEF" w14:paraId="6208392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2906CB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F6504C" w14:textId="62E44D70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733013" w14:textId="01B3C89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6146789</w:t>
            </w:r>
          </w:p>
        </w:tc>
      </w:tr>
      <w:tr w:rsidR="00D46266" w:rsidRPr="009F2BEF" w14:paraId="338EA92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851E06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DDC75D" w14:textId="6D81DAFD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3605F1" w14:textId="06EDDBD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41590214</w:t>
            </w:r>
          </w:p>
        </w:tc>
      </w:tr>
      <w:tr w:rsidR="00D46266" w:rsidRPr="009F2BEF" w14:paraId="31D6D57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BCBEF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B495F" w14:textId="1CF3452A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CA882B" w14:textId="14B519F4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41590214</w:t>
            </w:r>
          </w:p>
        </w:tc>
      </w:tr>
      <w:tr w:rsidR="00D46266" w:rsidRPr="009F2BEF" w14:paraId="2DCF3D8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88CD4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CF5CE2" w14:textId="67F12E5D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2B28F6" w14:textId="6CB8326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5042D0D8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7968C6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B534E5" w14:textId="4CA8B4B9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BAFB2D" w14:textId="0944CA0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94495413</w:t>
            </w:r>
          </w:p>
        </w:tc>
      </w:tr>
      <w:tr w:rsidR="00D46266" w:rsidRPr="009F2BEF" w14:paraId="0E91AAE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2C19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89C03" w14:textId="487E8619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E5EBBF" w14:textId="33B96CA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94495413</w:t>
            </w:r>
          </w:p>
        </w:tc>
      </w:tr>
      <w:tr w:rsidR="00D46266" w:rsidRPr="009F2BEF" w14:paraId="1D8831C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55E8FD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D7E490" w14:textId="41850649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683A0F" w14:textId="188CD646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44D39D3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B9C4F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82877" w14:textId="4F7EBE3E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525B0" w14:textId="7DBC5B9F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D46266" w:rsidRPr="009F2BEF" w14:paraId="2F808673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31D60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CAAFE8" w14:textId="1B6735F2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CB54C9" w14:textId="04D5622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D46266" w:rsidRPr="009F2BEF" w14:paraId="1465516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B2C50A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3DF39E" w14:textId="4DFC3DB8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B7A5EE" w14:textId="7120FEA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3A8813E3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0FA98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CA5DB3" w14:textId="5CE2C575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799CFB" w14:textId="4E3B50F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94495413</w:t>
            </w:r>
          </w:p>
        </w:tc>
      </w:tr>
      <w:tr w:rsidR="00D46266" w:rsidRPr="009F2BEF" w14:paraId="6866600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6FC8FB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7DECAD" w14:textId="5715286D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ED51C2" w14:textId="2345ADC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D46266" w:rsidRPr="009F2BEF" w14:paraId="48FE8809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FFE75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51B4A1" w14:textId="10B42ED6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8B746E" w14:textId="1824011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5E97122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B5A692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C41F0F" w14:textId="7BC37C0F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E84B22" w14:textId="36B8CFE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D46266" w:rsidRPr="009F2BEF" w14:paraId="4D11E3F0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0EC0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lastRenderedPageBreak/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B1A9E" w14:textId="70E5C383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88C59C" w14:textId="0C60828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D46266" w:rsidRPr="009F2BEF" w14:paraId="1F6F6BF1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62481A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74E616" w14:textId="2A1A92E5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ABAF43" w14:textId="13DDA0B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D46266" w:rsidRPr="009F2BEF" w14:paraId="0DC9EBE8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CC4C9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60A65" w14:textId="2B24BA2D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A98115" w14:textId="1C660B1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55657492</w:t>
            </w:r>
          </w:p>
        </w:tc>
      </w:tr>
      <w:tr w:rsidR="00D46266" w:rsidRPr="009F2BEF" w14:paraId="7D8F32E1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BDEB4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B5471" w14:textId="0420253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F33D9B" w14:textId="20393DC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D46266" w:rsidRPr="009F2BEF" w14:paraId="6DD58CED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9FDE3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1BF2C5" w14:textId="32BA60E2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D1183" w14:textId="743BB03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D46266" w:rsidRPr="009F2BEF" w14:paraId="44F8BBF9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C6519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F3372" w14:textId="62925FC4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355B35" w14:textId="18882E8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94495413</w:t>
            </w:r>
          </w:p>
        </w:tc>
      </w:tr>
      <w:tr w:rsidR="00D46266" w:rsidRPr="009F2BEF" w14:paraId="35ABD1F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501062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139AC" w14:textId="6BDF4326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5E4C8E" w14:textId="3A7989E3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3F0752C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A26CD6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6167F" w14:textId="4871525B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09EE49" w14:textId="1AF8F462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55657492</w:t>
            </w:r>
          </w:p>
        </w:tc>
      </w:tr>
      <w:tr w:rsidR="00D46266" w:rsidRPr="009F2BEF" w14:paraId="3833D2B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FFFB48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7C235" w14:textId="0DE8328E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26F47" w14:textId="2B693FE1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94495413</w:t>
            </w:r>
          </w:p>
        </w:tc>
      </w:tr>
      <w:tr w:rsidR="00D46266" w:rsidRPr="009F2BEF" w14:paraId="2A6A5F4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2824E7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1C8B03" w14:textId="2A74D495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0DA471" w14:textId="70D1D52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D46266" w:rsidRPr="009F2BEF" w14:paraId="4F24CCA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D6645C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D50C64" w14:textId="4B3DE20E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49328A" w14:textId="06D5AA7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4F7C998C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BC12A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E3F54" w14:textId="7E1BCD7F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902F89" w14:textId="350E0D4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16819572</w:t>
            </w:r>
          </w:p>
        </w:tc>
      </w:tr>
      <w:tr w:rsidR="00D46266" w:rsidRPr="009F2BEF" w14:paraId="5D1EC6B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B7695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A13375" w14:textId="348A5B89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FD6C2" w14:textId="3483AD7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47400612</w:t>
            </w:r>
          </w:p>
        </w:tc>
      </w:tr>
      <w:tr w:rsidR="00D46266" w:rsidRPr="009F2BEF" w14:paraId="57A2D62D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BA2616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53D809" w14:textId="09985D36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939409" w14:textId="73124B7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55657492</w:t>
            </w:r>
          </w:p>
        </w:tc>
      </w:tr>
      <w:tr w:rsidR="00D46266" w:rsidRPr="009F2BEF" w14:paraId="38A07371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F539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35A5A4" w14:textId="5E5376E4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02E63" w14:textId="2DA3A9D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55657492</w:t>
            </w:r>
          </w:p>
        </w:tc>
      </w:tr>
      <w:tr w:rsidR="00D46266" w:rsidRPr="009F2BEF" w14:paraId="0B594AE9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7989F8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AED9B8" w14:textId="7EC4F3FA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32D9B" w14:textId="38922CDB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86238532</w:t>
            </w:r>
          </w:p>
        </w:tc>
      </w:tr>
      <w:tr w:rsidR="00D46266" w:rsidRPr="009F2BEF" w14:paraId="51E03D1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9B7793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4745AE" w14:textId="6B47665F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48E0AE" w14:textId="07979F95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33333333</w:t>
            </w:r>
          </w:p>
        </w:tc>
      </w:tr>
      <w:tr w:rsidR="00D46266" w:rsidRPr="009F2BEF" w14:paraId="13C03FB8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9478F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F08A5F" w14:textId="31DD87E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F929AB" w14:textId="73530228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D46266" w:rsidRPr="009F2BEF" w14:paraId="4457FEA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592AF8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D23D9D" w14:textId="117EA342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92A1D9" w14:textId="2399344A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41590214</w:t>
            </w:r>
          </w:p>
        </w:tc>
      </w:tr>
      <w:tr w:rsidR="00D46266" w:rsidRPr="009F2BEF" w14:paraId="4EF81B9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D18AE8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CAED9A" w14:textId="595F8371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A0895" w14:textId="4DCA1AF9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D46266" w:rsidRPr="009F2BEF" w14:paraId="55D41ED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473312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7EEA65" w14:textId="1EBE322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2E8A6" w14:textId="102D50D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72171254</w:t>
            </w:r>
          </w:p>
        </w:tc>
      </w:tr>
      <w:tr w:rsidR="00D46266" w:rsidRPr="009F2BEF" w14:paraId="3909283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B00595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D2F90D" w14:textId="541E16EB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A92BFC" w14:textId="4B8969CC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77981651</w:t>
            </w:r>
          </w:p>
        </w:tc>
      </w:tr>
      <w:tr w:rsidR="00D46266" w:rsidRPr="009F2BEF" w14:paraId="7708224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9366D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9C905" w14:textId="021C84A8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17AFE" w14:textId="4625F17E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6.69724771</w:t>
            </w:r>
          </w:p>
        </w:tc>
      </w:tr>
      <w:tr w:rsidR="00D46266" w:rsidRPr="009F2BEF" w14:paraId="67E138F5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1742D4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6B7471" w14:textId="0F2D7758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5EDA16" w14:textId="0E8B7B30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47400612</w:t>
            </w:r>
          </w:p>
        </w:tc>
      </w:tr>
      <w:tr w:rsidR="00D46266" w:rsidRPr="009F2BEF" w14:paraId="4BE91A91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530D55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335928" w14:textId="0DD6BDBB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F04738" w14:textId="6C6D5FBD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16819572</w:t>
            </w:r>
          </w:p>
        </w:tc>
      </w:tr>
      <w:tr w:rsidR="00D46266" w:rsidRPr="009F2BEF" w14:paraId="06B634E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D03D1" w14:textId="7777777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784C48" w14:textId="5C935137" w:rsidR="00D46266" w:rsidRPr="00D12E33" w:rsidRDefault="00D46266" w:rsidP="00D46266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133A74" w14:textId="77F038D7" w:rsidR="00D46266" w:rsidRPr="009F2BEF" w:rsidRDefault="00D46266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5.47400612</w:t>
            </w:r>
          </w:p>
        </w:tc>
      </w:tr>
    </w:tbl>
    <w:p w14:paraId="1717732F" w14:textId="77777777" w:rsidR="00D12E33" w:rsidRDefault="00D12E33" w:rsidP="00D12E33">
      <w:pPr>
        <w:rPr>
          <w:sz w:val="24"/>
          <w:szCs w:val="24"/>
        </w:rPr>
      </w:pPr>
    </w:p>
    <w:p w14:paraId="79AA8493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Fare among all of the parameters:</w:t>
      </w:r>
    </w:p>
    <w:tbl>
      <w:tblPr>
        <w:tblW w:w="90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7"/>
        <w:gridCol w:w="1857"/>
        <w:gridCol w:w="5483"/>
      </w:tblGrid>
      <w:tr w:rsidR="00D12E33" w:rsidRPr="009F2BEF" w14:paraId="58828BE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ACE594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F02115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31CC96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16BF4" w:rsidRPr="009F2BEF" w14:paraId="15A61F1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3E0F09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D39840" w14:textId="3508AE3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8489C5" w14:textId="6A7ED3E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50.1529052</w:t>
            </w:r>
          </w:p>
        </w:tc>
      </w:tr>
      <w:tr w:rsidR="00916BF4" w:rsidRPr="009F2BEF" w14:paraId="50022468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0364A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388C4C" w14:textId="4BC4B1C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5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6AF33D" w14:textId="07469CF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8.62385321</w:t>
            </w:r>
          </w:p>
        </w:tc>
      </w:tr>
      <w:tr w:rsidR="00916BF4" w:rsidRPr="009F2BEF" w14:paraId="38A96E0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3B7AED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E7CB6F" w14:textId="3EF583C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44C8B" w14:textId="3155029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11926606</w:t>
            </w:r>
          </w:p>
        </w:tc>
      </w:tr>
      <w:tr w:rsidR="00916BF4" w:rsidRPr="009F2BEF" w14:paraId="5B8F5CD4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EDD96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BB2C38" w14:textId="51F6301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C69B1" w14:textId="4A8A333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1.28440367</w:t>
            </w:r>
          </w:p>
        </w:tc>
      </w:tr>
      <w:tr w:rsidR="00916BF4" w:rsidRPr="009F2BEF" w14:paraId="478CE0B8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90D5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B120F6" w14:textId="4123583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A6837" w14:textId="24DBF7E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2.20183486</w:t>
            </w:r>
          </w:p>
        </w:tc>
      </w:tr>
      <w:tr w:rsidR="00916BF4" w:rsidRPr="009F2BEF" w14:paraId="1B2EB694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95CB6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A94972" w14:textId="3A58255D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736D23" w14:textId="6919B65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42507645</w:t>
            </w:r>
          </w:p>
        </w:tc>
      </w:tr>
      <w:tr w:rsidR="00916BF4" w:rsidRPr="009F2BEF" w14:paraId="1FBBC35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1EFD9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F3820A" w14:textId="404DDA3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D0A0F6" w14:textId="19C012E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3.11926606</w:t>
            </w:r>
          </w:p>
        </w:tc>
      </w:tr>
      <w:tr w:rsidR="00916BF4" w:rsidRPr="009F2BEF" w14:paraId="38E66EA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42203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A0976" w14:textId="7F60052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9D1E8" w14:textId="47F3F24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67278287</w:t>
            </w:r>
          </w:p>
        </w:tc>
      </w:tr>
      <w:tr w:rsidR="00916BF4" w:rsidRPr="009F2BEF" w14:paraId="5B288BB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2FA71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297CC2" w14:textId="26B65C7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A41E3B" w14:textId="549ED9B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2.50764526</w:t>
            </w:r>
          </w:p>
        </w:tc>
      </w:tr>
      <w:tr w:rsidR="00916BF4" w:rsidRPr="009F2BEF" w14:paraId="00536A0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57E0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404DAC" w14:textId="6FFD673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F0A0BE" w14:textId="53E63F1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06116208</w:t>
            </w:r>
          </w:p>
        </w:tc>
      </w:tr>
      <w:tr w:rsidR="00916BF4" w:rsidRPr="009F2BEF" w14:paraId="6DD0A1C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172938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5164B" w14:textId="20B615A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853861" w14:textId="601878B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75535168</w:t>
            </w:r>
          </w:p>
        </w:tc>
      </w:tr>
      <w:tr w:rsidR="00916BF4" w:rsidRPr="009F2BEF" w14:paraId="4F289B2D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DA2BA6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C96489" w14:textId="6635FE1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229E88" w14:textId="13A114E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83792049</w:t>
            </w:r>
          </w:p>
        </w:tc>
      </w:tr>
      <w:tr w:rsidR="00916BF4" w:rsidRPr="009F2BEF" w14:paraId="2FDC273E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D5EA08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802932" w14:textId="57B3C1D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B93967" w14:textId="3FCEFC6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916BF4" w:rsidRPr="009F2BEF" w14:paraId="7FC03FE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DA550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DEAA0" w14:textId="76BF905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1EF596" w14:textId="5FEA9EF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36697248</w:t>
            </w:r>
          </w:p>
        </w:tc>
      </w:tr>
      <w:tr w:rsidR="00916BF4" w:rsidRPr="009F2BEF" w14:paraId="341E909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60548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9800E2" w14:textId="5621A88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66B445" w14:textId="1D80980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0.67278287</w:t>
            </w:r>
          </w:p>
        </w:tc>
      </w:tr>
      <w:tr w:rsidR="00916BF4" w:rsidRPr="009F2BEF" w14:paraId="4BC46CD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9CA17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EAC15E" w14:textId="6FD1D2B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093860" w14:textId="4370949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75535168</w:t>
            </w:r>
          </w:p>
        </w:tc>
      </w:tr>
      <w:tr w:rsidR="00916BF4" w:rsidRPr="009F2BEF" w14:paraId="67C7C8C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90C6F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2D5DB9" w14:textId="0FBBF1E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716F4E" w14:textId="6DFA616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9.14373089</w:t>
            </w:r>
          </w:p>
        </w:tc>
      </w:tr>
      <w:tr w:rsidR="00916BF4" w:rsidRPr="009F2BEF" w14:paraId="2DBB06F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6EFC31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CDEBF3" w14:textId="3ADEF2D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E17E66" w14:textId="2366493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6146789</w:t>
            </w:r>
          </w:p>
        </w:tc>
      </w:tr>
      <w:tr w:rsidR="00916BF4" w:rsidRPr="009F2BEF" w14:paraId="12B7AF5E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06170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AD57D5" w14:textId="740DA39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0F5189" w14:textId="055B8C3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5205EF2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CF5E46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6074F4" w14:textId="4448548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738019" w14:textId="3B41BE3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3088685</w:t>
            </w:r>
          </w:p>
        </w:tc>
      </w:tr>
      <w:tr w:rsidR="00916BF4" w:rsidRPr="009F2BEF" w14:paraId="52E102D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5CF71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E3F513" w14:textId="527D49C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3D9745" w14:textId="00427FE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916BF4" w:rsidRPr="009F2BEF" w14:paraId="5957C1B4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36DB9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93998E" w14:textId="1A68ACD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6CB08" w14:textId="681FA38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916BF4" w:rsidRPr="009F2BEF" w14:paraId="2B2AC33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AF016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D51B7D" w14:textId="47B2AD6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8C7329" w14:textId="74E76E1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916BF4" w:rsidRPr="009F2BEF" w14:paraId="67F1C6A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8ED35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4F8933" w14:textId="04F94DB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4F5160" w14:textId="39C0858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916BF4" w:rsidRPr="009F2BEF" w14:paraId="74198AB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E314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967239" w14:textId="2A91E2C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A8DC56" w14:textId="0D90174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53407D4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EC30A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1449B9" w14:textId="73548B7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5CEEC3" w14:textId="47ACABB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6146789</w:t>
            </w:r>
          </w:p>
        </w:tc>
      </w:tr>
      <w:tr w:rsidR="00916BF4" w:rsidRPr="009F2BEF" w14:paraId="5C44E689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3608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6B741C" w14:textId="683B040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523841" w14:textId="670E6B4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916BF4" w:rsidRPr="009F2BEF" w14:paraId="24AF5B7E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4CF63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8DF9F6" w14:textId="061C5E2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BB40BD" w14:textId="2F785BD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53211009</w:t>
            </w:r>
          </w:p>
        </w:tc>
      </w:tr>
      <w:tr w:rsidR="00916BF4" w:rsidRPr="009F2BEF" w14:paraId="179A2A2E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55B98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BB5831" w14:textId="15958EB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333C39" w14:textId="13B6756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32D6C2A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50E78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CEDE18" w14:textId="4859708D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2AED1A" w14:textId="6767386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1CCD1FA8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F57F9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BB8CA" w14:textId="73C75FD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CF26E" w14:textId="52D2072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7.9204893</w:t>
            </w:r>
          </w:p>
        </w:tc>
      </w:tr>
      <w:tr w:rsidR="00916BF4" w:rsidRPr="009F2BEF" w14:paraId="3527F6C3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444A1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098ABC" w14:textId="1A9ABDF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1C3B9D" w14:textId="079C7AA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6D25658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32731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7590BE" w14:textId="7FF8A5F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3EB7FE" w14:textId="22EC0AE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596F929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B61A6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20D4FD" w14:textId="479DE40D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7BE61" w14:textId="0A80E13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5F6E86A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576E5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1D8E0" w14:textId="40A275E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59E337" w14:textId="149C05D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25D1B2ED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308E0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6A3AD" w14:textId="5B37C75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81EF9A" w14:textId="41F0C89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7087EE9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C9E89D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DC9EA" w14:textId="6C23B8E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681203" w14:textId="159C7B2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568B3563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9914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A6B958" w14:textId="0283A41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211E11" w14:textId="74B7298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6464E88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8BEE2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D4509" w14:textId="380D1E1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E3A71" w14:textId="59B84BC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0F95DC0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956F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A05FD" w14:textId="6D451B3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4A6F6" w14:textId="73A8275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3178440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259B0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A449F" w14:textId="5CC8E68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E76E1F" w14:textId="29F3ED6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258813F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D66CD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19C1E7" w14:textId="5D2D48B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0A072" w14:textId="34F8C58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44C0EA03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31A2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E9306" w14:textId="2C19BB0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B0CA5" w14:textId="2D900F0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00F0C19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E4749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619F52" w14:textId="6A11FB0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2A0AE4" w14:textId="73B0A69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3E9B0F54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3EB18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2CE6A1" w14:textId="3C1809E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86D04" w14:textId="38CD77E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20876F4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7D5A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BE367" w14:textId="45AB458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0F8C54" w14:textId="650412C2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702A4BF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C49478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80705F" w14:textId="72B2494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63CFDD" w14:textId="0799A2A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754BDF7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B043A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0351D" w14:textId="6F6D40C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A24C0A" w14:textId="2DD50EB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7CD1870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C7F1A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8E7A65" w14:textId="3BC57A4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A4FBA" w14:textId="463698B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  <w:tr w:rsidR="00916BF4" w:rsidRPr="009F2BEF" w14:paraId="0975C1B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353C0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4DC751" w14:textId="3D1398A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E44D4A" w14:textId="5CBC862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8.22629969</w:t>
            </w:r>
          </w:p>
        </w:tc>
      </w:tr>
    </w:tbl>
    <w:p w14:paraId="059534F1" w14:textId="77777777" w:rsidR="00D12E33" w:rsidRDefault="00D12E33" w:rsidP="00D12E33">
      <w:pPr>
        <w:rPr>
          <w:sz w:val="24"/>
          <w:szCs w:val="24"/>
        </w:rPr>
      </w:pPr>
    </w:p>
    <w:p w14:paraId="481CC283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Fare and Case ID among all of the parameters: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7"/>
        <w:gridCol w:w="1801"/>
        <w:gridCol w:w="5320"/>
      </w:tblGrid>
      <w:tr w:rsidR="00D12E33" w:rsidRPr="009F2BEF" w14:paraId="021158D6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5F07F0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C04EB0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97A13D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916BF4" w:rsidRPr="009F2BEF" w14:paraId="6E0991B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9BBA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F081BC" w14:textId="60E92DF2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6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ADDD25" w14:textId="171B1619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51.37614679</w:t>
            </w:r>
          </w:p>
        </w:tc>
      </w:tr>
      <w:tr w:rsidR="00916BF4" w:rsidRPr="009F2BEF" w14:paraId="1940802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28A31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05F323" w14:textId="7010DE08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6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4D65A0" w14:textId="1A5DC20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9.8470948</w:t>
            </w:r>
          </w:p>
        </w:tc>
      </w:tr>
      <w:tr w:rsidR="00916BF4" w:rsidRPr="009F2BEF" w14:paraId="4DAA65B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81D1A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5D4CE" w14:textId="4208228F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1BF73" w14:textId="43B13F0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2.81345566</w:t>
            </w:r>
          </w:p>
        </w:tc>
      </w:tr>
      <w:tr w:rsidR="00916BF4" w:rsidRPr="009F2BEF" w14:paraId="4B7458B4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0DB7A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4BAA7C" w14:textId="1F679350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81397" w14:textId="6C93F4F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41.89602446</w:t>
            </w:r>
          </w:p>
        </w:tc>
      </w:tr>
      <w:tr w:rsidR="00916BF4" w:rsidRPr="009F2BEF" w14:paraId="3181BABD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7BCAD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208C1" w14:textId="6EF15B05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B69BC0" w14:textId="2673272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1.49847095</w:t>
            </w:r>
          </w:p>
        </w:tc>
      </w:tr>
      <w:tr w:rsidR="00916BF4" w:rsidRPr="009F2BEF" w14:paraId="2E00ADA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E5C20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12019" w14:textId="7F7F00B0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49103D" w14:textId="2BE752F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916BF4" w:rsidRPr="009F2BEF" w14:paraId="4CB9743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11EB0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72D642" w14:textId="4F461415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926856" w14:textId="39DC5E6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916BF4" w:rsidRPr="009F2BEF" w14:paraId="3A1834D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C856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679F6" w14:textId="3D95185B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01BF65" w14:textId="357A1EB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916BF4" w:rsidRPr="009F2BEF" w14:paraId="0F8A7C68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F3FC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2F30FA" w14:textId="4EF9A8B8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76C5AE" w14:textId="24108D9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1.80428135</w:t>
            </w:r>
          </w:p>
        </w:tc>
      </w:tr>
      <w:tr w:rsidR="00916BF4" w:rsidRPr="009F2BEF" w14:paraId="7769F03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D34D3D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47047D" w14:textId="52674DA7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3F566" w14:textId="039DE4C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1.80428135</w:t>
            </w:r>
          </w:p>
        </w:tc>
      </w:tr>
      <w:tr w:rsidR="00916BF4" w:rsidRPr="009F2BEF" w14:paraId="5C08433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307319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C641D" w14:textId="74D988C2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59AB2B" w14:textId="082F984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916BF4" w:rsidRPr="009F2BEF" w14:paraId="2E8FDDA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06C64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F282D0" w14:textId="110A1EC5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9155A8" w14:textId="7CA4701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72171254</w:t>
            </w:r>
          </w:p>
        </w:tc>
      </w:tr>
      <w:tr w:rsidR="00916BF4" w:rsidRPr="009F2BEF" w14:paraId="5808EA9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38394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9FCD5" w14:textId="5B0981AC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655F60" w14:textId="7626963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1.19266055</w:t>
            </w:r>
          </w:p>
        </w:tc>
      </w:tr>
      <w:tr w:rsidR="00916BF4" w:rsidRPr="009F2BEF" w14:paraId="51A8FB7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BD74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DA7E3" w14:textId="179508C0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E900C" w14:textId="25974DC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74617737</w:t>
            </w:r>
          </w:p>
        </w:tc>
      </w:tr>
      <w:tr w:rsidR="00916BF4" w:rsidRPr="009F2BEF" w14:paraId="3E2EB72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C30B2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8F7644" w14:textId="68D2FDEA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8D0CB" w14:textId="72C7E3B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66360856</w:t>
            </w:r>
          </w:p>
        </w:tc>
      </w:tr>
      <w:tr w:rsidR="00916BF4" w:rsidRPr="009F2BEF" w14:paraId="472A785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35A1AC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880E0A" w14:textId="64BCFD03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F6534" w14:textId="4DC5D71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58D3860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57BCEF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F7E50F" w14:textId="036D54DE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1B27D3" w14:textId="5F6480D5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1.80428135</w:t>
            </w:r>
          </w:p>
        </w:tc>
      </w:tr>
      <w:tr w:rsidR="00916BF4" w:rsidRPr="009F2BEF" w14:paraId="1DB9DAA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CA3D4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9D61C5" w14:textId="3B18A353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BCBD61" w14:textId="641BCDA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02752294</w:t>
            </w:r>
          </w:p>
        </w:tc>
      </w:tr>
      <w:tr w:rsidR="00916BF4" w:rsidRPr="009F2BEF" w14:paraId="5459F3E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5024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35E3BF" w14:textId="31C44C07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6ECA77" w14:textId="309391C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3.63914373</w:t>
            </w:r>
          </w:p>
        </w:tc>
      </w:tr>
      <w:tr w:rsidR="00916BF4" w:rsidRPr="009F2BEF" w14:paraId="039339D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EF838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95568B" w14:textId="122CD43C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25C213" w14:textId="3770280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4.25076453</w:t>
            </w:r>
          </w:p>
        </w:tc>
      </w:tr>
      <w:tr w:rsidR="00916BF4" w:rsidRPr="009F2BEF" w14:paraId="112F8164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1F501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4F56EB" w14:textId="131894D4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C65ECB" w14:textId="24AA33C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916BF4" w:rsidRPr="009F2BEF" w14:paraId="1981EEF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83A5A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77E192" w14:textId="77790C4F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158452" w14:textId="3F42034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2.11009174</w:t>
            </w:r>
          </w:p>
        </w:tc>
      </w:tr>
      <w:tr w:rsidR="00916BF4" w:rsidRPr="009F2BEF" w14:paraId="18828EC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8736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F5CA7" w14:textId="3FE61A95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025BA4" w14:textId="230DB88F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0.27522936</w:t>
            </w:r>
          </w:p>
        </w:tc>
      </w:tr>
      <w:tr w:rsidR="00916BF4" w:rsidRPr="009F2BEF" w14:paraId="45B90C7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AC26DB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5B9319" w14:textId="7AD4E4EA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27035D" w14:textId="579D599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30.58103976</w:t>
            </w:r>
          </w:p>
        </w:tc>
      </w:tr>
      <w:tr w:rsidR="00916BF4" w:rsidRPr="009F2BEF" w14:paraId="7830382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1FC02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1B0489" w14:textId="14AC30C4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89E558" w14:textId="634438CD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21712538</w:t>
            </w:r>
          </w:p>
        </w:tc>
      </w:tr>
      <w:tr w:rsidR="00916BF4" w:rsidRPr="009F2BEF" w14:paraId="5709728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E84D6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EE124E" w14:textId="0CE77288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41027F" w14:textId="6FE200B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21712538</w:t>
            </w:r>
          </w:p>
        </w:tc>
      </w:tr>
      <w:tr w:rsidR="00916BF4" w:rsidRPr="009F2BEF" w14:paraId="27BD00B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7BFF0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2D8A0" w14:textId="05D25712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6D575B" w14:textId="7C44FDFA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6.91131498</w:t>
            </w:r>
          </w:p>
        </w:tc>
      </w:tr>
      <w:tr w:rsidR="00916BF4" w:rsidRPr="009F2BEF" w14:paraId="25EE6674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D26C31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8D4E3E" w14:textId="3ED54E5B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FF9470" w14:textId="658E447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6.29969419</w:t>
            </w:r>
          </w:p>
        </w:tc>
      </w:tr>
      <w:tr w:rsidR="00916BF4" w:rsidRPr="009F2BEF" w14:paraId="38F57C8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DD3AD8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74DFA" w14:textId="1F59C136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E76409" w14:textId="68ACE74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82874618</w:t>
            </w:r>
          </w:p>
        </w:tc>
      </w:tr>
      <w:tr w:rsidR="00916BF4" w:rsidRPr="009F2BEF" w14:paraId="550D419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B7C114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6FB46" w14:textId="11987583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92928F" w14:textId="6AFFED2D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52293578</w:t>
            </w:r>
          </w:p>
        </w:tc>
      </w:tr>
      <w:tr w:rsidR="00916BF4" w:rsidRPr="009F2BEF" w14:paraId="62A982C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9A9FFC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88E17" w14:textId="23DFB6D7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6FF8D4" w14:textId="4406E30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82874618</w:t>
            </w:r>
          </w:p>
        </w:tc>
      </w:tr>
      <w:tr w:rsidR="00916BF4" w:rsidRPr="009F2BEF" w14:paraId="2FC14C76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0AFB1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505F46" w14:textId="6FA99FAC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63F52B" w14:textId="41E9EE68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21712538</w:t>
            </w:r>
          </w:p>
        </w:tc>
      </w:tr>
      <w:tr w:rsidR="00916BF4" w:rsidRPr="009F2BEF" w14:paraId="3CA7350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9F1C8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16B385" w14:textId="3606E2E8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F1E9E7" w14:textId="29BD3E5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6.91131498</w:t>
            </w:r>
          </w:p>
        </w:tc>
      </w:tr>
      <w:tr w:rsidR="00916BF4" w:rsidRPr="009F2BEF" w14:paraId="6E284A8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AA663E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215FC5" w14:textId="7143C413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63DD2A" w14:textId="796513D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6.60550459</w:t>
            </w:r>
          </w:p>
        </w:tc>
      </w:tr>
      <w:tr w:rsidR="00916BF4" w:rsidRPr="009F2BEF" w14:paraId="1D190DB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BF243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DBF984" w14:textId="43DE7740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FFF9A5" w14:textId="168F6B0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44036697</w:t>
            </w:r>
          </w:p>
        </w:tc>
      </w:tr>
      <w:tr w:rsidR="00916BF4" w:rsidRPr="009F2BEF" w14:paraId="66C4785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069CA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766B1" w14:textId="6215EED0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0B54E3" w14:textId="4B46F340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44036697</w:t>
            </w:r>
          </w:p>
        </w:tc>
      </w:tr>
      <w:tr w:rsidR="00916BF4" w:rsidRPr="009F2BEF" w14:paraId="6AF99910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49361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ABCDD8" w14:textId="104CD9B4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049CA1" w14:textId="4BFB6FB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82874618</w:t>
            </w:r>
          </w:p>
        </w:tc>
      </w:tr>
      <w:tr w:rsidR="00916BF4" w:rsidRPr="009F2BEF" w14:paraId="15A266D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1ED1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A0F242" w14:textId="7665BA5A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7A8739" w14:textId="3787296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44036697</w:t>
            </w:r>
          </w:p>
        </w:tc>
      </w:tr>
      <w:tr w:rsidR="00916BF4" w:rsidRPr="009F2BEF" w14:paraId="7B711D30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50AE89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44827B" w14:textId="0CC0302C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4E71D1" w14:textId="03761C9B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2571BEB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79B878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69B28" w14:textId="19DF706E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9AEC8D" w14:textId="1F43C3B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001C91D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ADF0E9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FFD53E" w14:textId="67FDBEDA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A460A6" w14:textId="7A96414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05198777</w:t>
            </w:r>
          </w:p>
        </w:tc>
      </w:tr>
      <w:tr w:rsidR="00916BF4" w:rsidRPr="009F2BEF" w14:paraId="2B3D8F3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33D77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29FB0F" w14:textId="1AFDF85D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916E35" w14:textId="243EAAF1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77022F68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AB1D8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98658A" w14:textId="4B84EE32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7C1A1B" w14:textId="76D256D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19244BF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1B26D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86CCFF" w14:textId="5A29BBE8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7344D5" w14:textId="2BFAEC0E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9.35779817</w:t>
            </w:r>
          </w:p>
        </w:tc>
      </w:tr>
      <w:tr w:rsidR="00916BF4" w:rsidRPr="009F2BEF" w14:paraId="3364AA8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82F921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9C3BE1" w14:textId="02709B4B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B21F3A" w14:textId="31A135E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74617737</w:t>
            </w:r>
          </w:p>
        </w:tc>
      </w:tr>
      <w:tr w:rsidR="00916BF4" w:rsidRPr="009F2BEF" w14:paraId="758C12C0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EF725C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3016B" w14:textId="09730DF1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5A6972" w14:textId="4BBAC953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74617737</w:t>
            </w:r>
          </w:p>
        </w:tc>
      </w:tr>
      <w:tr w:rsidR="00916BF4" w:rsidRPr="009F2BEF" w14:paraId="0C72FF2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B855E0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32B3F" w14:textId="071FD9A1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EE48F" w14:textId="735123EC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8.74617737</w:t>
            </w:r>
          </w:p>
        </w:tc>
      </w:tr>
      <w:tr w:rsidR="00916BF4" w:rsidRPr="009F2BEF" w14:paraId="04BAE5A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B3D77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5D7E3E" w14:textId="371F1851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0E916" w14:textId="4AAFFC56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82874618</w:t>
            </w:r>
          </w:p>
        </w:tc>
      </w:tr>
      <w:tr w:rsidR="00916BF4" w:rsidRPr="009F2BEF" w14:paraId="29C917E6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0930D5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A303D8" w14:textId="59156ECB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D72C3F" w14:textId="3E254404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21712538</w:t>
            </w:r>
          </w:p>
        </w:tc>
      </w:tr>
      <w:tr w:rsidR="00916BF4" w:rsidRPr="009F2BEF" w14:paraId="2EAE150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A69013" w14:textId="7777777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F1E13F" w14:textId="7721A9D2" w:rsidR="00916BF4" w:rsidRPr="009F2BEF" w:rsidRDefault="00916BF4" w:rsidP="00916BF4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8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5B1E81" w14:textId="0F720F47" w:rsidR="00916BF4" w:rsidRPr="009F2BEF" w:rsidRDefault="00916BF4" w:rsidP="00916B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27.21712538</w:t>
            </w:r>
          </w:p>
        </w:tc>
      </w:tr>
    </w:tbl>
    <w:p w14:paraId="2BC13CAA" w14:textId="67688E8B" w:rsidR="00F651CF" w:rsidRDefault="00F651CF" w:rsidP="00F651CF">
      <w:pPr>
        <w:rPr>
          <w:sz w:val="24"/>
          <w:szCs w:val="24"/>
        </w:rPr>
      </w:pPr>
    </w:p>
    <w:p w14:paraId="313159C4" w14:textId="4D4D83ED" w:rsidR="00D12E33" w:rsidRDefault="00D12E33" w:rsidP="00F651CF">
      <w:pPr>
        <w:rPr>
          <w:sz w:val="24"/>
          <w:szCs w:val="24"/>
        </w:rPr>
      </w:pPr>
    </w:p>
    <w:p w14:paraId="31CAFF21" w14:textId="53AA5B45" w:rsidR="00D12E33" w:rsidRDefault="00D12E33" w:rsidP="00F651CF">
      <w:pPr>
        <w:rPr>
          <w:sz w:val="24"/>
          <w:szCs w:val="24"/>
        </w:rPr>
      </w:pPr>
    </w:p>
    <w:p w14:paraId="497C4E71" w14:textId="40DA1FDD" w:rsidR="00D12E33" w:rsidRDefault="00D12E33" w:rsidP="00F651CF">
      <w:pPr>
        <w:rPr>
          <w:sz w:val="24"/>
          <w:szCs w:val="24"/>
        </w:rPr>
      </w:pPr>
    </w:p>
    <w:p w14:paraId="0B0540D3" w14:textId="63948277" w:rsidR="00D12E33" w:rsidRDefault="00D12E33" w:rsidP="00F651CF">
      <w:pPr>
        <w:rPr>
          <w:sz w:val="24"/>
          <w:szCs w:val="24"/>
        </w:rPr>
      </w:pPr>
    </w:p>
    <w:p w14:paraId="6FEC2C2F" w14:textId="77777777" w:rsidR="00D12E33" w:rsidRDefault="00D12E33" w:rsidP="00F651CF">
      <w:pPr>
        <w:rPr>
          <w:sz w:val="24"/>
          <w:szCs w:val="24"/>
        </w:rPr>
      </w:pPr>
    </w:p>
    <w:p w14:paraId="2F4100E1" w14:textId="7C2C7D9B" w:rsidR="00F651CF" w:rsidRPr="001A499C" w:rsidRDefault="00D12E33" w:rsidP="00F651CF">
      <w:pPr>
        <w:rPr>
          <w:b/>
          <w:sz w:val="24"/>
          <w:szCs w:val="24"/>
          <w:u w:val="single"/>
        </w:rPr>
      </w:pPr>
      <w:r>
        <w:rPr>
          <w:b/>
          <w:sz w:val="24"/>
          <w:szCs w:val="24"/>
          <w:u w:val="single"/>
        </w:rPr>
        <w:lastRenderedPageBreak/>
        <w:t>Hamming</w:t>
      </w:r>
      <w:r w:rsidR="00F651CF" w:rsidRPr="001A499C">
        <w:rPr>
          <w:b/>
          <w:sz w:val="24"/>
          <w:szCs w:val="24"/>
          <w:u w:val="single"/>
        </w:rPr>
        <w:t xml:space="preserve"> Distance</w:t>
      </w:r>
    </w:p>
    <w:p w14:paraId="51DBA9F4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For taking all of the given six things as parameters:</w:t>
      </w:r>
    </w:p>
    <w:tbl>
      <w:tblPr>
        <w:tblW w:w="8965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67"/>
        <w:gridCol w:w="1846"/>
        <w:gridCol w:w="5452"/>
      </w:tblGrid>
      <w:tr w:rsidR="00D12E33" w:rsidRPr="009F2BEF" w14:paraId="0AA32B9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13DF36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671832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8207C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1023F4" w:rsidRPr="009F2BEF" w14:paraId="718BA1C0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BDAC2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93FFF9" w14:textId="3B759057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CFAF7A" w14:textId="3562734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023F4" w:rsidRPr="009F2BEF" w14:paraId="5473397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C93911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9EED76" w14:textId="3A53C4B7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0888C2" w14:textId="5457D94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023F4" w:rsidRPr="009F2BEF" w14:paraId="7F1B8DB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716765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8789E" w14:textId="773C8ED5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80098" w14:textId="66C4306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023F4" w:rsidRPr="009F2BEF" w14:paraId="66F6C7B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8EF7C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A85CDC" w14:textId="78D34E06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F4495" w14:textId="0F883040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023F4" w:rsidRPr="009F2BEF" w14:paraId="6FE71F0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9A60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434ADD" w14:textId="513EC4DA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9BBE7A" w14:textId="17DBB0C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023F4" w:rsidRPr="009F2BEF" w14:paraId="462DF427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DCE59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01E368" w14:textId="68C4266A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7DD3AB" w14:textId="27C3E480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294BFAB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FC5C60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70B168" w14:textId="2A1D5224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52B73A" w14:textId="0AA5304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1BC886F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DF4096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BD941C" w14:textId="0018E169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E7B2F0" w14:textId="7E171BB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22C6541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ED98A6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0614FD" w14:textId="52FC442A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5FEAFA" w14:textId="6C12F6E1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4F0FC5A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948C9C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E3147D" w14:textId="4CBB0868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95D4C1" w14:textId="79245B6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252966F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1F8EB0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B1ADAE" w14:textId="6E86619C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0F1CE" w14:textId="3A121FA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552453C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5F1619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DFA22A" w14:textId="14B22CC7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5CDA03" w14:textId="68A9C981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023F4" w:rsidRPr="009F2BEF" w14:paraId="0D0FFC5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AE8C9F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55AAB8" w14:textId="3ACAAD47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833187" w14:textId="4D2A759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1023F4" w:rsidRPr="009F2BEF" w14:paraId="2F369F7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501F1F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6C4B9" w14:textId="1E77AE30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75CC97" w14:textId="7EA3D53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1023F4" w:rsidRPr="009F2BEF" w14:paraId="0949623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04D34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EEADD8" w14:textId="46D1112D" w:rsidR="001023F4" w:rsidRPr="009F2BEF" w:rsidRDefault="001023F4" w:rsidP="001023F4">
            <w:pPr>
              <w:spacing w:after="0" w:line="240" w:lineRule="auto"/>
              <w:jc w:val="center"/>
              <w:rPr>
                <w:rFonts w:ascii="Courier New" w:eastAsia="Times New Roman" w:hAnsi="Courier New" w:cs="Courier New"/>
                <w:color w:val="00000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8FE4CC" w14:textId="7C47962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1023F4" w:rsidRPr="009F2BEF" w14:paraId="42DCC0B7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48C3D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8E31B4" w14:textId="35C5925F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158003" w14:textId="77FFFDD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1023F4" w:rsidRPr="009F2BEF" w14:paraId="39623DDB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A0D3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39BD90" w14:textId="14FF12E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2A1B33" w14:textId="2CE9CFC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6911315</w:t>
            </w:r>
          </w:p>
        </w:tc>
      </w:tr>
      <w:tr w:rsidR="001023F4" w:rsidRPr="009F2BEF" w14:paraId="5568250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EBDB9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54124F" w14:textId="000DCE4A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4F5477" w14:textId="68A4DB3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1023F4" w:rsidRPr="009F2BEF" w14:paraId="0AB4EC6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628366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579674" w14:textId="657615A8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33B508" w14:textId="2019BC2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05504587</w:t>
            </w:r>
          </w:p>
        </w:tc>
      </w:tr>
      <w:tr w:rsidR="001023F4" w:rsidRPr="009F2BEF" w14:paraId="3310368D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DD952A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0481F" w14:textId="4E7B7CDF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B9B44" w14:textId="289FB55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1023F4" w:rsidRPr="009F2BEF" w14:paraId="4C2B74DB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099791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84F12" w14:textId="158224C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CE449F" w14:textId="0B7077C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1023F4" w:rsidRPr="009F2BEF" w14:paraId="5BBC294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2EE162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892EB0" w14:textId="3869054B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D0F7B8" w14:textId="15185D6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1023F4" w:rsidRPr="009F2BEF" w14:paraId="7979C85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87938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3397FB" w14:textId="00A5010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5A4E47" w14:textId="7373B36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1023F4" w:rsidRPr="009F2BEF" w14:paraId="4B97A52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06B30D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0FDBA8" w14:textId="2BF108A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6A7F04" w14:textId="01F698A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1023F4" w:rsidRPr="009F2BEF" w14:paraId="6F21124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A6B364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3CB2FB" w14:textId="12D0A04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AB351B" w14:textId="038EF15F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52599388</w:t>
            </w:r>
          </w:p>
        </w:tc>
      </w:tr>
      <w:tr w:rsidR="001023F4" w:rsidRPr="009F2BEF" w14:paraId="3A59A5C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C6A32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DF119" w14:textId="1467558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C7356F" w14:textId="39307EA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1023F4" w:rsidRPr="009F2BEF" w14:paraId="74ED28DB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39EE4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706F6" w14:textId="3F213D5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52FE28" w14:textId="5D558D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52599388</w:t>
            </w:r>
          </w:p>
        </w:tc>
      </w:tr>
      <w:tr w:rsidR="001023F4" w:rsidRPr="009F2BEF" w14:paraId="720AD50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5622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D3511B" w14:textId="270C50D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DB319B" w14:textId="423A8CA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1023F4" w:rsidRPr="009F2BEF" w14:paraId="31C41EF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9A956E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635F6C" w14:textId="441A9D0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0907E" w14:textId="4F0C73A6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1023F4" w:rsidRPr="009F2BEF" w14:paraId="4A47021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E3F65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6E4BF0" w14:textId="2357945A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63F1FB" w14:textId="2E502488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05504587</w:t>
            </w:r>
          </w:p>
        </w:tc>
      </w:tr>
      <w:tr w:rsidR="001023F4" w:rsidRPr="009F2BEF" w14:paraId="3E57220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76F3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E2626F" w14:textId="476E00F0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E6DA73" w14:textId="08B76DF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1023F4" w:rsidRPr="009F2BEF" w14:paraId="39DEE7A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C0567F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C304EE" w14:textId="1A609691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0DA2E" w14:textId="00D5BB2B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66666667</w:t>
            </w:r>
          </w:p>
        </w:tc>
      </w:tr>
      <w:tr w:rsidR="001023F4" w:rsidRPr="009F2BEF" w14:paraId="06173EE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691DC0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A717CE" w14:textId="41B6756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49177F" w14:textId="676A844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7.58409786</w:t>
            </w:r>
          </w:p>
        </w:tc>
      </w:tr>
      <w:tr w:rsidR="001023F4" w:rsidRPr="009F2BEF" w14:paraId="2B6B8C6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D5D121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C4C052" w14:textId="2EB8FBB0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12E1C1" w14:textId="4FBFF3B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1023F4" w:rsidRPr="009F2BEF" w14:paraId="53C0B49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F5CC17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A3808D" w14:textId="2238F35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874DCF" w14:textId="66656AD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1023F4" w:rsidRPr="009F2BEF" w14:paraId="4EC2C754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D267A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19E872" w14:textId="12F3671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F713E4" w14:textId="419559BA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72477064</w:t>
            </w:r>
          </w:p>
        </w:tc>
      </w:tr>
      <w:tr w:rsidR="001023F4" w:rsidRPr="009F2BEF" w14:paraId="1E707C58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65AF85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B382A" w14:textId="298CC3E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767B9A" w14:textId="7C2CD95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03058104</w:t>
            </w:r>
          </w:p>
        </w:tc>
      </w:tr>
      <w:tr w:rsidR="001023F4" w:rsidRPr="009F2BEF" w14:paraId="68ECE70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5EF4B0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DDF109" w14:textId="726B977D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4ABBA" w14:textId="151AA82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03058104</w:t>
            </w:r>
          </w:p>
        </w:tc>
      </w:tr>
      <w:tr w:rsidR="001023F4" w:rsidRPr="009F2BEF" w14:paraId="417FE8C8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678CBF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8F64BD" w14:textId="2E564B3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1868F9" w14:textId="007BCBB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023F4" w:rsidRPr="009F2BEF" w14:paraId="59FADAE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20FB4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F15E6E" w14:textId="4DD71FE4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C08D56" w14:textId="094ACDEA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86544343</w:t>
            </w:r>
          </w:p>
        </w:tc>
      </w:tr>
      <w:tr w:rsidR="001023F4" w:rsidRPr="009F2BEF" w14:paraId="6E4845E5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ABE440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601E0D" w14:textId="0C3DBD5C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6DB868" w14:textId="14B1CBD1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3.39449541</w:t>
            </w:r>
          </w:p>
        </w:tc>
      </w:tr>
      <w:tr w:rsidR="001023F4" w:rsidRPr="009F2BEF" w14:paraId="3F5AD10F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AE536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2A84D" w14:textId="7DBF0D8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BF84EA" w14:textId="493267BC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3.39449541</w:t>
            </w:r>
          </w:p>
        </w:tc>
      </w:tr>
      <w:tr w:rsidR="001023F4" w:rsidRPr="009F2BEF" w14:paraId="4532C0F6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13144D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FE9E5E" w14:textId="15E5CFA0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0E7888" w14:textId="362D9CB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47706422</w:t>
            </w:r>
          </w:p>
        </w:tc>
      </w:tr>
      <w:tr w:rsidR="001023F4" w:rsidRPr="009F2BEF" w14:paraId="2FE3D819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21891D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95FF04" w14:textId="6DEB8C9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65225B" w14:textId="70AB041E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47706422</w:t>
            </w:r>
          </w:p>
        </w:tc>
      </w:tr>
      <w:tr w:rsidR="001023F4" w:rsidRPr="009F2BEF" w14:paraId="2E9AC060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E60528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0B3B5" w14:textId="3AEDC746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DB2156" w14:textId="30941FB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17125382</w:t>
            </w:r>
          </w:p>
        </w:tc>
      </w:tr>
      <w:tr w:rsidR="001023F4" w:rsidRPr="009F2BEF" w14:paraId="5F6B6ED7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D2FE71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77E72E" w14:textId="08192188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C970C" w14:textId="68624FD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17125382</w:t>
            </w:r>
          </w:p>
        </w:tc>
      </w:tr>
      <w:tr w:rsidR="001023F4" w:rsidRPr="009F2BEF" w14:paraId="78063101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8812E3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494DB3" w14:textId="2703794B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36D7EB" w14:textId="7C249DDF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023F4" w:rsidRPr="009F2BEF" w14:paraId="4FAACC2E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2DD04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59A6D" w14:textId="02DDEF56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72155F" w14:textId="27A589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023F4" w:rsidRPr="009F2BEF" w14:paraId="156315C2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67E56A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D8F225" w14:textId="0C3F2269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CE38BA" w14:textId="468194B5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023F4" w:rsidRPr="009F2BEF" w14:paraId="2C478FD3" w14:textId="77777777" w:rsidTr="00D46266">
        <w:trPr>
          <w:trHeight w:val="313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467352" w14:textId="77777777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C2BAF9" w14:textId="594FC583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BC66A" w14:textId="473EA9A2" w:rsidR="001023F4" w:rsidRPr="009F2BEF" w:rsidRDefault="001023F4" w:rsidP="001023F4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33639144</w:t>
            </w:r>
          </w:p>
        </w:tc>
      </w:tr>
    </w:tbl>
    <w:p w14:paraId="506557C9" w14:textId="77777777" w:rsidR="00D12E33" w:rsidRDefault="00D12E33" w:rsidP="00D12E33">
      <w:pPr>
        <w:rPr>
          <w:sz w:val="24"/>
          <w:szCs w:val="24"/>
        </w:rPr>
      </w:pPr>
    </w:p>
    <w:p w14:paraId="5AE59475" w14:textId="09B13ED8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case ID among all of the parameters:</w:t>
      </w:r>
    </w:p>
    <w:tbl>
      <w:tblPr>
        <w:tblW w:w="895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0"/>
        <w:gridCol w:w="1748"/>
        <w:gridCol w:w="5623"/>
      </w:tblGrid>
      <w:tr w:rsidR="00D12E33" w:rsidRPr="009F2BEF" w14:paraId="72C6444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7D2F8F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965FBC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E38085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2A2C92" w:rsidRPr="009F2BEF" w14:paraId="781E63F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357EEE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533A1E" w14:textId="0CC0DAD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E95995" w14:textId="4C4FE54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2A2C92" w:rsidRPr="009F2BEF" w14:paraId="5AD2B86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ED2B4F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A33ADB" w14:textId="329F7C29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15D680" w14:textId="4300B18F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2A2C92" w:rsidRPr="009F2BEF" w14:paraId="61B8C21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F92155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809285" w14:textId="3810B5B2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1CD95" w14:textId="3CCB69C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2A2C92" w:rsidRPr="009F2BEF" w14:paraId="30FF42F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ADB07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B159E2" w14:textId="0BB9F508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D211BC" w14:textId="48AA3239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2A2C92" w:rsidRPr="009F2BEF" w14:paraId="02B1A63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B81C1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1AD148" w14:textId="20E2E73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DBAE12" w14:textId="19DF1D0A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2A2C92" w:rsidRPr="009F2BEF" w14:paraId="347F2C7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42058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DB4126" w14:textId="360653F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F1A42" w14:textId="7FBDC1A8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78C193B8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D8DC6C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8CC7E4" w14:textId="02A34E0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DD598E" w14:textId="24FA0C0F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56FB33D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4CF2B4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07BCC7" w14:textId="413D8ECD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212E2" w14:textId="0E561BA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2B81D1F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012488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37CA8" w14:textId="0A549D76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1E744" w14:textId="2FBA18A0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21A915E8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60449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47BF2" w14:textId="2FDC80E4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83CEFF" w14:textId="541D29AC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6FEDD6B0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A3620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BB6973" w14:textId="5E4204DB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95C7C" w14:textId="7F1D43DC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33D30E4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520F62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24D660" w14:textId="302B3139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10E6C" w14:textId="5FB39D9D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2A2C92" w:rsidRPr="009F2BEF" w14:paraId="4854DF8E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80A8B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95248" w14:textId="3F582AC3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76818D" w14:textId="62BDB8B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2A2C92" w:rsidRPr="009F2BEF" w14:paraId="715E248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11228C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75E80" w14:textId="5624FC58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14844" w14:textId="46F5CD65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2A2C92" w:rsidRPr="009F2BEF" w14:paraId="4A3A9711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AC485A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lastRenderedPageBreak/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608188" w14:textId="3FB14111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561A44" w14:textId="1814D511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2A2C92" w:rsidRPr="009F2BEF" w14:paraId="4B79B9F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24463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6624E" w14:textId="68720F28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B62A18" w14:textId="26BAF521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2A2C92" w:rsidRPr="009F2BEF" w14:paraId="54F2D303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DF9A50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2FAC47" w14:textId="4F7C322B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F108FE" w14:textId="38EBDC4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6911315</w:t>
            </w:r>
          </w:p>
        </w:tc>
      </w:tr>
      <w:tr w:rsidR="002A2C92" w:rsidRPr="009F2BEF" w14:paraId="06C5B2C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95F2A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AE555" w14:textId="7D20F14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CC09A" w14:textId="72A3A060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2A2C92" w:rsidRPr="009F2BEF" w14:paraId="625B6C8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696106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BC1B5E" w14:textId="31060DC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2A61C" w14:textId="74CA59AC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05504587</w:t>
            </w:r>
          </w:p>
        </w:tc>
      </w:tr>
      <w:tr w:rsidR="002A2C92" w:rsidRPr="009F2BEF" w14:paraId="23C86CB2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5EF6F7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355AF8" w14:textId="34088536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F8B85" w14:textId="69DD9CA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2A2C92" w:rsidRPr="009F2BEF" w14:paraId="1D3CFA4C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FEBA6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22E80" w14:textId="39D1E06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FED4F7" w14:textId="3877797A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2A2C92" w:rsidRPr="009F2BEF" w14:paraId="37AC24DE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5B051C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DFD24D" w14:textId="64609F46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938041" w14:textId="31E381E9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2A2C92" w:rsidRPr="009F2BEF" w14:paraId="7C39B78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0F17A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0BA561" w14:textId="6FC5CDE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D46529" w14:textId="224620FF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2A2C92" w:rsidRPr="009F2BEF" w14:paraId="598BA3A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28398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F3810" w14:textId="1E3CBB32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D6691F" w14:textId="0B1732E4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2A2C92" w:rsidRPr="009F2BEF" w14:paraId="42D6B1B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120BE4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5F1BF2" w14:textId="11AC7B99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BFDEE5" w14:textId="4091B98C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52599388</w:t>
            </w:r>
          </w:p>
        </w:tc>
      </w:tr>
      <w:tr w:rsidR="002A2C92" w:rsidRPr="009F2BEF" w14:paraId="322F862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6C67A3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D0ADDB" w14:textId="4B9561F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AA9C00" w14:textId="3DD51043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2A2C92" w:rsidRPr="009F2BEF" w14:paraId="20DD71B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39DA42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77053F" w14:textId="220E121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1119C" w14:textId="0143BD7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52599388</w:t>
            </w:r>
          </w:p>
        </w:tc>
      </w:tr>
      <w:tr w:rsidR="002A2C92" w:rsidRPr="009F2BEF" w14:paraId="090DEFD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5FCCAC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3BCADB" w14:textId="16C2459B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234BD" w14:textId="165E9E69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2A2C92" w:rsidRPr="009F2BEF" w14:paraId="33875A30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B6888E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A1A90B" w14:textId="7A0864C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DEF5C4" w14:textId="48ADB27E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2A2C92" w:rsidRPr="009F2BEF" w14:paraId="047E080E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9BB22F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FB19A" w14:textId="4515B6C5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D5CCD" w14:textId="52163B30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05504587</w:t>
            </w:r>
          </w:p>
        </w:tc>
      </w:tr>
      <w:tr w:rsidR="002A2C92" w:rsidRPr="009F2BEF" w14:paraId="4C335BD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7C3EB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F40F79" w14:textId="4C7ACDA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026D98" w14:textId="5D7A0D41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2A2C92" w:rsidRPr="009F2BEF" w14:paraId="513E295C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5788CB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7C257" w14:textId="0063C13B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576157" w14:textId="1662B1ED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66666667</w:t>
            </w:r>
          </w:p>
        </w:tc>
      </w:tr>
      <w:tr w:rsidR="002A2C92" w:rsidRPr="009F2BEF" w14:paraId="7F1EC6AD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C597B2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59695F" w14:textId="23F709BA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1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2C35F5" w14:textId="58E4E03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7.58409786</w:t>
            </w:r>
          </w:p>
        </w:tc>
      </w:tr>
      <w:tr w:rsidR="002A2C92" w:rsidRPr="009F2BEF" w14:paraId="489497F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B8D06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2025D5" w14:textId="110D283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58467B" w14:textId="59AD8131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2A2C92" w:rsidRPr="009F2BEF" w14:paraId="4A95FD8C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96391F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1A06B2" w14:textId="34129A6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7FA97D" w14:textId="29CB384F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2A2C92" w:rsidRPr="009F2BEF" w14:paraId="681D410D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2CB53A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317C51" w14:textId="3A325512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8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7AE7D9" w14:textId="016D8F55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72477064</w:t>
            </w:r>
          </w:p>
        </w:tc>
      </w:tr>
      <w:tr w:rsidR="002A2C92" w:rsidRPr="009F2BEF" w14:paraId="1A20E8C3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558C07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E9CF7E" w14:textId="6B31BB82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CA04A5" w14:textId="2AC8D7D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03058104</w:t>
            </w:r>
          </w:p>
        </w:tc>
      </w:tr>
      <w:tr w:rsidR="002A2C92" w:rsidRPr="009F2BEF" w14:paraId="2453B61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E4ADE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DB122C" w14:textId="060BB09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9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54EEA3" w14:textId="3DB90CE2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03058104</w:t>
            </w:r>
          </w:p>
        </w:tc>
      </w:tr>
      <w:tr w:rsidR="002A2C92" w:rsidRPr="009F2BEF" w14:paraId="0A140BE4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D3FC9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04DB08" w14:textId="70B3AAA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53BA04" w14:textId="143B6759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2A2C92" w:rsidRPr="009F2BEF" w14:paraId="06F7D667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18D48A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9E7A23" w14:textId="697A85CA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5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C07FE9" w14:textId="637D4CB1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86544343</w:t>
            </w:r>
          </w:p>
        </w:tc>
      </w:tr>
      <w:tr w:rsidR="002A2C92" w:rsidRPr="009F2BEF" w14:paraId="751E3EA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E8EF34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2D8A2A" w14:textId="26F6B665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4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1A32DE" w14:textId="1CD8BDD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3.39449541</w:t>
            </w:r>
          </w:p>
        </w:tc>
      </w:tr>
      <w:tr w:rsidR="002A2C92" w:rsidRPr="009F2BEF" w14:paraId="7D4FFC4C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72607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5A906B" w14:textId="69E2773D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4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63235A" w14:textId="58C3A8F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3.39449541</w:t>
            </w:r>
          </w:p>
        </w:tc>
      </w:tr>
      <w:tr w:rsidR="002A2C92" w:rsidRPr="009F2BEF" w14:paraId="7D40072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8EF031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A12F97" w14:textId="7B00C951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B78A3" w14:textId="4C986460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47706422</w:t>
            </w:r>
          </w:p>
        </w:tc>
      </w:tr>
      <w:tr w:rsidR="002A2C92" w:rsidRPr="009F2BEF" w14:paraId="749B12EB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00A9D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83E49B" w14:textId="432A0EBA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7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E5D14B" w14:textId="3E0F2872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47706422</w:t>
            </w:r>
          </w:p>
        </w:tc>
      </w:tr>
      <w:tr w:rsidR="002A2C92" w:rsidRPr="009F2BEF" w14:paraId="6143ABA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31B821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71C672" w14:textId="2ABED4B0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D6D204" w14:textId="6980A9BB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17125382</w:t>
            </w:r>
          </w:p>
        </w:tc>
      </w:tr>
      <w:tr w:rsidR="002A2C92" w:rsidRPr="009F2BEF" w14:paraId="0B0B11F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1E364E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165775" w14:textId="75A79D6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6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25E691" w14:textId="0D88232D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2.17125382</w:t>
            </w:r>
          </w:p>
        </w:tc>
      </w:tr>
      <w:tr w:rsidR="002A2C92" w:rsidRPr="009F2BEF" w14:paraId="58F4ABE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BCB035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C0B0AD" w14:textId="1594379C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46CB5F" w14:textId="38092306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2A2C92" w:rsidRPr="009F2BEF" w14:paraId="38DC781F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7416E3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9EC501" w14:textId="512BB38B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F8763A" w14:textId="0418D977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2A2C92" w:rsidRPr="009F2BEF" w14:paraId="65A67BE6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F90A0F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03E89E" w14:textId="7631E2E3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FFE950" w14:textId="319B7D1D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2A2C92" w:rsidRPr="009F2BEF" w14:paraId="3179674A" w14:textId="77777777" w:rsidTr="00D46266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EC1E97" w14:textId="77777777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sz w:val="24"/>
                <w:szCs w:val="24"/>
                <w:lang w:eastAsia="en-IN"/>
              </w:rPr>
            </w:pPr>
            <w:r w:rsidRPr="00D12E33">
              <w:rPr>
                <w:rFonts w:eastAsia="Times New Roman" w:cstheme="minorHAnsi"/>
                <w:sz w:val="24"/>
                <w:szCs w:val="24"/>
                <w:lang w:eastAsia="en-IN"/>
              </w:rPr>
              <w:lastRenderedPageBreak/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5E6040" w14:textId="7FC57C4D" w:rsidR="002A2C92" w:rsidRPr="00D12E33" w:rsidRDefault="002A2C92" w:rsidP="002A2C92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0</w:t>
            </w:r>
          </w:p>
        </w:tc>
        <w:tc>
          <w:tcPr>
            <w:tcW w:w="5623" w:type="dxa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9F1F1C" w14:textId="39EBCFE8" w:rsidR="002A2C92" w:rsidRPr="009F2BEF" w:rsidRDefault="002A2C92" w:rsidP="002A2C92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33639144</w:t>
            </w:r>
          </w:p>
        </w:tc>
      </w:tr>
    </w:tbl>
    <w:p w14:paraId="197C4DDD" w14:textId="77777777" w:rsidR="00D12E33" w:rsidRDefault="00D12E33" w:rsidP="00D12E33">
      <w:pPr>
        <w:rPr>
          <w:sz w:val="24"/>
          <w:szCs w:val="24"/>
        </w:rPr>
      </w:pPr>
    </w:p>
    <w:p w14:paraId="50C3D1CE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Fare among all of the parameters:</w:t>
      </w:r>
    </w:p>
    <w:tbl>
      <w:tblPr>
        <w:tblW w:w="901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77"/>
        <w:gridCol w:w="1857"/>
        <w:gridCol w:w="5483"/>
      </w:tblGrid>
      <w:tr w:rsidR="00D12E33" w:rsidRPr="009F2BEF" w14:paraId="47B0789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54A05C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9898B3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26FC78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131B5F" w:rsidRPr="009F2BEF" w14:paraId="6C0B785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0EE909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ED03E" w14:textId="41660E0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57A96D" w14:textId="50F4B93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31B5F" w:rsidRPr="009F2BEF" w14:paraId="7D2C7CA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146EDC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EDABE4" w14:textId="6889B2B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E8059F" w14:textId="652DC54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31B5F" w:rsidRPr="009F2BEF" w14:paraId="1C81C0D5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B6EEFB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FAE4A2" w14:textId="0EF6536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21DF56" w14:textId="04AC2BC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31B5F" w:rsidRPr="009F2BEF" w14:paraId="61F2FC88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CF760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EF0146" w14:textId="354D52B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10860A" w14:textId="6C21ECC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31B5F" w:rsidRPr="009F2BEF" w14:paraId="1BA4439D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CED183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485BD8" w14:textId="6FA67ED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F82B5D" w14:textId="24BA7FE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131B5F" w:rsidRPr="009F2BEF" w14:paraId="71468109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C293B0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A87C83" w14:textId="23C2DFA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BD828F" w14:textId="629D01E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451420EC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D13559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F87391" w14:textId="348F79B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67284" w14:textId="7E780B5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4DCA2AB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3FD806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F334D" w14:textId="1E88C1E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FD1A3" w14:textId="0EFBA7A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19914715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D47EEC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160D88" w14:textId="11EE87A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120687" w14:textId="5FC48914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6246D3BD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60A287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481433" w14:textId="4BA581A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3BA572" w14:textId="0519CCF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4E1F0C3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5E4E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9A892A" w14:textId="25EAD0B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8D1302" w14:textId="20C9EF8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0174947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2487AE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75CEB0" w14:textId="1CD8BE8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723C8" w14:textId="39A6F0B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131B5F" w:rsidRPr="009F2BEF" w14:paraId="54A30849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6F4BED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C0A8A0" w14:textId="68D90D9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11EC4D" w14:textId="7C56A5E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131B5F" w:rsidRPr="009F2BEF" w14:paraId="1C05CDA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81A8D9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373585" w14:textId="5CBF5B0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CFAFE" w14:textId="24AA164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131B5F" w:rsidRPr="009F2BEF" w14:paraId="28D769B8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AF17F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36730F" w14:textId="1D61F7C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E8DF9D" w14:textId="5B85BAF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131B5F" w:rsidRPr="009F2BEF" w14:paraId="1260773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FF8FF5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429B38" w14:textId="1C1A3BE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499EDE" w14:textId="19456C9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131B5F" w:rsidRPr="009F2BEF" w14:paraId="6759DB6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CAB7FA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00A560" w14:textId="3EF58E0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D50626" w14:textId="3A1CB2E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3853211</w:t>
            </w:r>
          </w:p>
        </w:tc>
      </w:tr>
      <w:tr w:rsidR="00131B5F" w:rsidRPr="009F2BEF" w14:paraId="46C1ACD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442649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7DAD1D" w14:textId="37628D9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670F46" w14:textId="1151BFD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131B5F" w:rsidRPr="009F2BEF" w14:paraId="51929099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0FDD9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B3D605" w14:textId="37A5E0F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266F90" w14:textId="12FF6C5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60856269</w:t>
            </w:r>
          </w:p>
        </w:tc>
      </w:tr>
      <w:tr w:rsidR="00131B5F" w:rsidRPr="009F2BEF" w14:paraId="5E1C695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C21AA4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84F658" w14:textId="4DC3D3C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EB760B" w14:textId="463B9E8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60856269</w:t>
            </w:r>
          </w:p>
        </w:tc>
      </w:tr>
      <w:tr w:rsidR="00131B5F" w:rsidRPr="009F2BEF" w14:paraId="11BFAA3D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035880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66EB0F" w14:textId="7A10447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548002" w14:textId="74179AA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131B5F" w:rsidRPr="009F2BEF" w14:paraId="3138E6C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F2B404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F0A65C" w14:textId="39CE59B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2B1E5F" w14:textId="0886185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131B5F" w:rsidRPr="009F2BEF" w14:paraId="70B31FC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F9FF9C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D00108" w14:textId="57BEA5C4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C43F09" w14:textId="7F47438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13761468</w:t>
            </w:r>
          </w:p>
        </w:tc>
      </w:tr>
      <w:tr w:rsidR="00131B5F" w:rsidRPr="009F2BEF" w14:paraId="6741900C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6D12A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22F0D5" w14:textId="0DA3387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7DD42D" w14:textId="22D0861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66666667</w:t>
            </w:r>
          </w:p>
        </w:tc>
      </w:tr>
      <w:tr w:rsidR="00131B5F" w:rsidRPr="009F2BEF" w14:paraId="3EF3D81C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40040F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E89C47" w14:textId="7263D75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C007B2" w14:textId="5A5C3C5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131B5F" w:rsidRPr="009F2BEF" w14:paraId="2A6E0FCC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B6769A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F0C6EB" w14:textId="01D00FE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0BD819" w14:textId="1B75C54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131B5F" w:rsidRPr="009F2BEF" w14:paraId="5D1274D5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60E158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B1DDD0" w14:textId="7A022EC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973D2A" w14:textId="32DEFF2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13761468</w:t>
            </w:r>
          </w:p>
        </w:tc>
      </w:tr>
      <w:tr w:rsidR="00131B5F" w:rsidRPr="009F2BEF" w14:paraId="042511E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1903E5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B72CF9" w14:textId="355F3E7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4542EC" w14:textId="528A96B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131B5F" w:rsidRPr="009F2BEF" w14:paraId="49C00FA0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2BBCC8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F6088B" w14:textId="0F4D18E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B285B3" w14:textId="6786E19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131B5F" w:rsidRPr="009F2BEF" w14:paraId="32DE4565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2440AB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1CE44" w14:textId="792182B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E2E0FD" w14:textId="393F3590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131B5F" w:rsidRPr="009F2BEF" w14:paraId="002B7B2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18F45C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31789" w14:textId="382EF96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8A9965" w14:textId="5418E28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131B5F" w:rsidRPr="009F2BEF" w14:paraId="44C0329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1F66C0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B58B5A" w14:textId="0599DDA9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AFB504" w14:textId="7F7D9CC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131B5F" w:rsidRPr="009F2BEF" w14:paraId="34B5D37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60D5E5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FA7746" w14:textId="2D24C0A3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BEA467" w14:textId="505D3CA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131B5F" w:rsidRPr="009F2BEF" w14:paraId="69C54A5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7D6F97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2ED004" w14:textId="797DE1B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EF1354" w14:textId="20376A6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131B5F" w:rsidRPr="009F2BEF" w14:paraId="0023DAC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C0E63C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4D595A" w14:textId="754A4E5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698519" w14:textId="197C7FFC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131B5F" w:rsidRPr="009F2BEF" w14:paraId="4B8512D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8D2E87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3EE543" w14:textId="2B415F4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EDF2B7" w14:textId="2FE8006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50152905</w:t>
            </w:r>
          </w:p>
        </w:tc>
      </w:tr>
      <w:tr w:rsidR="00131B5F" w:rsidRPr="009F2BEF" w14:paraId="14D71FA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1DE49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29783A" w14:textId="3154F0C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61D83" w14:textId="516AC57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131B5F" w:rsidRPr="009F2BEF" w14:paraId="281131D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E532D7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DC234B" w14:textId="4593323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42CF23" w14:textId="32CF2C8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131B5F" w:rsidRPr="009F2BEF" w14:paraId="7318902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B2649E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CAD4DE" w14:textId="6B50305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552FD4" w14:textId="22AB3E3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131B5F" w:rsidRPr="009F2BEF" w14:paraId="11320B7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5E6A6E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5BE07" w14:textId="6BBDFCA2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F7D1A1" w14:textId="5EED56B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131B5F" w:rsidRPr="009F2BEF" w14:paraId="30C6C656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EDD4ED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0E7100" w14:textId="0D68ACE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11CBDD" w14:textId="519DDA1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31B5F" w:rsidRPr="009F2BEF" w14:paraId="1BC877BB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39E0B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C2ECCF" w14:textId="242F278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036864" w14:textId="3F88EB2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25382263</w:t>
            </w:r>
          </w:p>
        </w:tc>
      </w:tr>
      <w:tr w:rsidR="00131B5F" w:rsidRPr="009F2BEF" w14:paraId="21512883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60BA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1949BA" w14:textId="19EF11CD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E326B" w14:textId="7AEBDEFA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64220183</w:t>
            </w:r>
          </w:p>
        </w:tc>
      </w:tr>
      <w:tr w:rsidR="00131B5F" w:rsidRPr="009F2BEF" w14:paraId="0C75072F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8BE3CF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AF5B36" w14:textId="437491B8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4AE662" w14:textId="2FDB247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64220183</w:t>
            </w:r>
          </w:p>
        </w:tc>
      </w:tr>
      <w:tr w:rsidR="00131B5F" w:rsidRPr="009F2BEF" w14:paraId="08A46559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A157CA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B19F53" w14:textId="18B5CF9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39FCCE" w14:textId="6E9F70E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131B5F" w:rsidRPr="009F2BEF" w14:paraId="3420C7D2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0BA23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818A09" w14:textId="261C843B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995363" w14:textId="1D36613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131B5F" w:rsidRPr="009F2BEF" w14:paraId="48A84D14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9E885F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E2907C" w14:textId="7EDDF20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DB513" w14:textId="33FA76D6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131B5F" w:rsidRPr="009F2BEF" w14:paraId="02FD044A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A1D46D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5F437A" w14:textId="6754D3B9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AC45C3" w14:textId="2F4BF585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31B5F" w:rsidRPr="009F2BEF" w14:paraId="314B6A71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9A3212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7FB64F" w14:textId="54FEF76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81B00B" w14:textId="67AD15EF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131B5F" w:rsidRPr="009F2BEF" w14:paraId="516D23D7" w14:textId="77777777" w:rsidTr="00D46266">
        <w:trPr>
          <w:trHeight w:val="318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3F3FBA" w14:textId="77777777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7C91C5" w14:textId="10931DA1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F10C2F" w14:textId="33DA69DE" w:rsidR="00131B5F" w:rsidRPr="009F2BEF" w:rsidRDefault="00131B5F" w:rsidP="00131B5F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</w:tbl>
    <w:p w14:paraId="6304D4DB" w14:textId="77777777" w:rsidR="00D12E33" w:rsidRDefault="00D12E33" w:rsidP="00D12E33">
      <w:pPr>
        <w:rPr>
          <w:sz w:val="24"/>
          <w:szCs w:val="24"/>
        </w:rPr>
      </w:pPr>
    </w:p>
    <w:p w14:paraId="4B66C906" w14:textId="77777777" w:rsidR="00D12E33" w:rsidRDefault="00D12E33" w:rsidP="00D12E33">
      <w:pPr>
        <w:rPr>
          <w:sz w:val="24"/>
          <w:szCs w:val="24"/>
        </w:rPr>
      </w:pPr>
      <w:r>
        <w:rPr>
          <w:sz w:val="24"/>
          <w:szCs w:val="24"/>
        </w:rPr>
        <w:t>Without considering Fare and Case ID among all of the parameters:</w:t>
      </w:r>
    </w:p>
    <w:tbl>
      <w:tblPr>
        <w:tblW w:w="8748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27"/>
        <w:gridCol w:w="1801"/>
        <w:gridCol w:w="5320"/>
      </w:tblGrid>
      <w:tr w:rsidR="00D12E33" w:rsidRPr="009F2BEF" w14:paraId="0A5B432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AC17F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KN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1E0892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Erro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3B7DF0" w14:textId="77777777" w:rsidR="00D12E33" w:rsidRPr="009F2BEF" w:rsidRDefault="00D12E33" w:rsidP="00D46266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b/>
                <w:bCs/>
                <w:sz w:val="20"/>
                <w:szCs w:val="20"/>
                <w:lang w:eastAsia="en-IN"/>
              </w:rPr>
              <w:t>Percentage Error</w:t>
            </w:r>
          </w:p>
        </w:tc>
      </w:tr>
      <w:tr w:rsidR="00E402A0" w:rsidRPr="009F2BEF" w14:paraId="5E2E226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2CA06F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13BE08" w14:textId="240C954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6E0E7A" w14:textId="1780F10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E402A0" w:rsidRPr="009F2BEF" w14:paraId="0C14AE2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EBB413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67F5C6" w14:textId="7209643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4C8199" w14:textId="1D0D60CB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E402A0" w:rsidRPr="009F2BEF" w14:paraId="0C835CD8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6A4419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C32775" w14:textId="336E94B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CD8C11" w14:textId="504F22A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E402A0" w:rsidRPr="009F2BEF" w14:paraId="11C64E4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8D76E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174ABF" w14:textId="491457E6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9B3829" w14:textId="513A9CB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E402A0" w:rsidRPr="009F2BEF" w14:paraId="58A7B18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B56A94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C6B4D6" w14:textId="55DB606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14665B" w14:textId="18FAB44A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1.77370031</w:t>
            </w:r>
          </w:p>
        </w:tc>
      </w:tr>
      <w:tr w:rsidR="00E402A0" w:rsidRPr="009F2BEF" w14:paraId="293DA914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53A892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76B8EB" w14:textId="7DF16900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A0B49C" w14:textId="4F12225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16E00BA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8C270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20B50" w14:textId="125CDF11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38D8BF" w14:textId="117D9C7D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3F3F8E4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2CC21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EC8D1" w14:textId="7AC4F320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0AD94F" w14:textId="2E7E78CD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3FAD488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321AD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FAD6F" w14:textId="564135FB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5D4F05" w14:textId="61F354C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131EF64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C481D0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2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504CC" w14:textId="77539C02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85BFE1" w14:textId="37D0CC31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05F4E11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BC07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735C8F" w14:textId="1B7BDEB7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B2D728" w14:textId="163E3CE9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3D4CF23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6BF4BE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8D825" w14:textId="3DDD8C30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A8C2FB" w14:textId="0147EC5E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0795107</w:t>
            </w:r>
          </w:p>
        </w:tc>
      </w:tr>
      <w:tr w:rsidR="00E402A0" w:rsidRPr="009F2BEF" w14:paraId="3EEBF480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F542C8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3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0FD6D7" w14:textId="1BB2251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B1A3F6" w14:textId="246796F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E402A0" w:rsidRPr="009F2BEF" w14:paraId="71B2A5D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0FAE0F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5744D" w14:textId="56CB5F2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9B9BBE" w14:textId="51E94523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30275229</w:t>
            </w:r>
          </w:p>
        </w:tc>
      </w:tr>
      <w:tr w:rsidR="00E402A0" w:rsidRPr="009F2BEF" w14:paraId="02003F7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90C61A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0CB8AC" w14:textId="24B8CE9D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5879D" w14:textId="4F09C3C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E402A0" w:rsidRPr="009F2BEF" w14:paraId="02F3170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EAEBC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25697" w14:textId="1222A55A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50A5BC" w14:textId="42BB66A8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E402A0" w:rsidRPr="009F2BEF" w14:paraId="166452F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C8545E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4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5983A7" w14:textId="76424175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1C5E8E" w14:textId="3E54FAD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3853211</w:t>
            </w:r>
          </w:p>
        </w:tc>
      </w:tr>
      <w:tr w:rsidR="00E402A0" w:rsidRPr="009F2BEF" w14:paraId="1D1D58B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CF9E6E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FDAD7D" w14:textId="383BE3E8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F571DA" w14:textId="46DB7E8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2.9969419</w:t>
            </w:r>
          </w:p>
        </w:tc>
      </w:tr>
      <w:tr w:rsidR="00E402A0" w:rsidRPr="009F2BEF" w14:paraId="58A78E3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E137E2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298397" w14:textId="1238C2BD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A9EAF4" w14:textId="04DE026C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60856269</w:t>
            </w:r>
          </w:p>
        </w:tc>
      </w:tr>
      <w:tr w:rsidR="00E402A0" w:rsidRPr="009F2BEF" w14:paraId="5C90405D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07023C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5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ED8B1E" w14:textId="7834EA2E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FED723" w14:textId="6BF1836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60856269</w:t>
            </w:r>
          </w:p>
        </w:tc>
      </w:tr>
      <w:tr w:rsidR="00E402A0" w:rsidRPr="009F2BEF" w14:paraId="2CFC63B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022A25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798AB" w14:textId="4DF7DB0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48C00C" w14:textId="02E19C4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E402A0" w:rsidRPr="009F2BEF" w14:paraId="34A6802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AA87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6DCB87" w14:textId="0D727E9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25BBE8" w14:textId="3475DEE1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3.91437309</w:t>
            </w:r>
          </w:p>
        </w:tc>
      </w:tr>
      <w:tr w:rsidR="00E402A0" w:rsidRPr="009F2BEF" w14:paraId="3FC3732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8F664E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6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54AE22" w14:textId="3AFC8656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A90222" w14:textId="7DED1ED5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13761468</w:t>
            </w:r>
          </w:p>
        </w:tc>
      </w:tr>
      <w:tr w:rsidR="00E402A0" w:rsidRPr="009F2BEF" w14:paraId="669B9E8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263EE2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4741D5" w14:textId="761C0DB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59180" w14:textId="05C3ADAA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66666667</w:t>
            </w:r>
          </w:p>
        </w:tc>
      </w:tr>
      <w:tr w:rsidR="00E402A0" w:rsidRPr="009F2BEF" w14:paraId="2ACC7B6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1EC39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426A6B" w14:textId="34E9875B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F980BC" w14:textId="0D0BCD73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E402A0" w:rsidRPr="009F2BEF" w14:paraId="454DA40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A7B0E2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398EFE" w14:textId="4DB15B6C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2F654A" w14:textId="1BD40662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E402A0" w:rsidRPr="009F2BEF" w14:paraId="64EA466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99B3E5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7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9749DB" w14:textId="63E2D82C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F94574" w14:textId="66282C32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13761468</w:t>
            </w:r>
          </w:p>
        </w:tc>
      </w:tr>
      <w:tr w:rsidR="00E402A0" w:rsidRPr="009F2BEF" w14:paraId="262C1C2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9B163D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B0E691" w14:textId="2D4A4534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A42A8" w14:textId="5E0B7D9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E402A0" w:rsidRPr="009F2BEF" w14:paraId="61F94846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08DB0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884F0A" w14:textId="548B464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4CEBA7" w14:textId="45A387A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E402A0" w:rsidRPr="009F2BEF" w14:paraId="4E20E401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5680C5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8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96C928" w14:textId="0FFFFAE3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AFB0DC" w14:textId="7F16CF3B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E402A0" w:rsidRPr="009F2BEF" w14:paraId="4E086B87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D7CC69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C9AE04" w14:textId="4240CF60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258913" w14:textId="4B23CE4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4.83180428</w:t>
            </w:r>
          </w:p>
        </w:tc>
      </w:tr>
      <w:tr w:rsidR="00E402A0" w:rsidRPr="009F2BEF" w14:paraId="2BC261A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11FAC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E6AE0" w14:textId="6818E48D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E6F142" w14:textId="3B2EF779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44342508</w:t>
            </w:r>
          </w:p>
        </w:tc>
      </w:tr>
      <w:tr w:rsidR="00E402A0" w:rsidRPr="009F2BEF" w14:paraId="464E11F2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29BE2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9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70C09F" w14:textId="7D0BD4B7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9A8786" w14:textId="0F77D238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5.74923547</w:t>
            </w:r>
          </w:p>
        </w:tc>
      </w:tr>
      <w:tr w:rsidR="00E402A0" w:rsidRPr="009F2BEF" w14:paraId="4153C993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134AD4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2A7FA8" w14:textId="5AC83932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70254D" w14:textId="17911F1E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6.36085627</w:t>
            </w:r>
          </w:p>
        </w:tc>
      </w:tr>
      <w:tr w:rsidR="00E402A0" w:rsidRPr="009F2BEF" w14:paraId="50268B2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8D4A2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B22896" w14:textId="458EDF0B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CBE53F" w14:textId="10D009C2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E402A0" w:rsidRPr="009F2BEF" w14:paraId="2537556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B58599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D33963" w14:textId="3163989A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4D8014" w14:textId="00F8F6E8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50152905</w:t>
            </w:r>
          </w:p>
        </w:tc>
      </w:tr>
      <w:tr w:rsidR="00E402A0" w:rsidRPr="009F2BEF" w14:paraId="3B74B1A9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D558D1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0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BD2D6E" w14:textId="1FE49F47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84B731" w14:textId="5E4B7BA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E402A0" w:rsidRPr="009F2BEF" w14:paraId="1EA39A50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D0789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AEE451" w14:textId="12377588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79B863" w14:textId="6AAC1E89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8.19571865</w:t>
            </w:r>
          </w:p>
        </w:tc>
      </w:tr>
      <w:tr w:rsidR="00E402A0" w:rsidRPr="009F2BEF" w14:paraId="0C027C6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63BBB8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52E5A" w14:textId="24CDC57A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70087D" w14:textId="5D07D93E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E402A0" w:rsidRPr="009F2BEF" w14:paraId="6DD80EE3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6C3358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1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FA9754" w14:textId="78B9B801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8C3B9F" w14:textId="12CF001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69.41896024</w:t>
            </w:r>
          </w:p>
        </w:tc>
      </w:tr>
      <w:tr w:rsidR="00E402A0" w:rsidRPr="009F2BEF" w14:paraId="42D213CA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C00949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3101E0" w14:textId="4455631E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21A55F" w14:textId="0F661154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E402A0" w:rsidRPr="009F2BEF" w14:paraId="034D2C6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E03E7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F86E64" w14:textId="583E7989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AFB205" w14:textId="1A880AC9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25382263</w:t>
            </w:r>
          </w:p>
        </w:tc>
      </w:tr>
      <w:tr w:rsidR="00E402A0" w:rsidRPr="009F2BEF" w14:paraId="6E4ECEC3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E3DCB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2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8579AE" w14:textId="112E253D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99C606" w14:textId="5CDD409B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64220183</w:t>
            </w:r>
          </w:p>
        </w:tc>
      </w:tr>
      <w:tr w:rsidR="00E402A0" w:rsidRPr="009F2BEF" w14:paraId="508A71EC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5EEEF9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02A218" w14:textId="5536BACD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1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11522D" w14:textId="09894438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64220183</w:t>
            </w:r>
          </w:p>
        </w:tc>
      </w:tr>
      <w:tr w:rsidR="00E402A0" w:rsidRPr="009F2BEF" w14:paraId="5CC0735F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4141F3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8BF199" w14:textId="21236105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C0711E" w14:textId="704300FC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E402A0" w:rsidRPr="009F2BEF" w14:paraId="46CF8628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16FDCB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133F5F" w14:textId="1F7841E6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72E533" w14:textId="799B79D3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E402A0" w:rsidRPr="009F2BEF" w14:paraId="2CA2977E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5A81F4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39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3823D1" w14:textId="20DCD14F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C2C8EA" w14:textId="5E17BDA0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0.94801223</w:t>
            </w:r>
          </w:p>
        </w:tc>
      </w:tr>
      <w:tr w:rsidR="00E402A0" w:rsidRPr="009F2BEF" w14:paraId="34BA899B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9A987C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lastRenderedPageBreak/>
              <w:t>142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D8B379" w14:textId="5AB1AEA6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6A0E7C" w14:textId="48B911D3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E402A0" w:rsidRPr="009F2BEF" w14:paraId="2F872145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3DE1FD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138938" w14:textId="7FCFCEF9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83E8D0" w14:textId="6C71E8CB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  <w:tr w:rsidR="00E402A0" w:rsidRPr="009F2BEF" w14:paraId="263F6C73" w14:textId="77777777" w:rsidTr="00D46266">
        <w:trPr>
          <w:trHeight w:val="321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42643" w14:textId="77777777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 w:rsidRPr="009F2BEF">
              <w:rPr>
                <w:rFonts w:ascii="Arial" w:eastAsia="Times New Roman" w:hAnsi="Arial" w:cs="Arial"/>
                <w:sz w:val="20"/>
                <w:szCs w:val="20"/>
                <w:lang w:eastAsia="en-IN"/>
              </w:rPr>
              <w:t>148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shd w:val="clear" w:color="auto" w:fill="FFFFFF"/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0CBC26" w14:textId="3F207F2A" w:rsidR="00E402A0" w:rsidRPr="009F2BEF" w:rsidRDefault="00E402A0" w:rsidP="00E402A0">
            <w:pPr>
              <w:spacing w:after="0" w:line="240" w:lineRule="auto"/>
              <w:jc w:val="center"/>
              <w:rPr>
                <w:rFonts w:eastAsia="Times New Roman" w:cstheme="minorHAnsi"/>
                <w:color w:val="000000"/>
                <w:sz w:val="24"/>
                <w:szCs w:val="24"/>
                <w:lang w:eastAsia="en-IN"/>
              </w:rPr>
            </w:pPr>
            <w:r>
              <w:rPr>
                <w:rFonts w:ascii="Courier New" w:hAnsi="Courier New" w:cs="Courier New"/>
                <w:color w:val="000000"/>
              </w:rPr>
              <w:t>23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9AAF30" w14:textId="15D86F21" w:rsidR="00E402A0" w:rsidRPr="009F2BEF" w:rsidRDefault="00E402A0" w:rsidP="00E402A0">
            <w:pPr>
              <w:spacing w:after="0" w:line="240" w:lineRule="auto"/>
              <w:jc w:val="center"/>
              <w:rPr>
                <w:rFonts w:ascii="Arial" w:eastAsia="Times New Roman" w:hAnsi="Arial" w:cs="Arial"/>
                <w:sz w:val="20"/>
                <w:szCs w:val="20"/>
                <w:lang w:eastAsia="en-IN"/>
              </w:rPr>
            </w:pPr>
            <w:r>
              <w:rPr>
                <w:rFonts w:ascii="Arial" w:hAnsi="Arial" w:cs="Arial"/>
                <w:sz w:val="20"/>
                <w:szCs w:val="20"/>
              </w:rPr>
              <w:t>71.55963303</w:t>
            </w:r>
          </w:p>
        </w:tc>
      </w:tr>
    </w:tbl>
    <w:p w14:paraId="40C73998" w14:textId="77777777" w:rsidR="00537CEF" w:rsidRPr="001A499C" w:rsidRDefault="00537CEF" w:rsidP="00D12E33">
      <w:pPr>
        <w:rPr>
          <w:sz w:val="24"/>
          <w:szCs w:val="24"/>
        </w:rPr>
      </w:pPr>
      <w:bookmarkStart w:id="0" w:name="_GoBack"/>
      <w:bookmarkEnd w:id="0"/>
    </w:p>
    <w:sectPr w:rsidR="00537CEF" w:rsidRPr="001A499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SwNDQ3NDc1Nza3NDVT0lEKTi0uzszPAykwqgUALA/JtSwAAAA="/>
  </w:docVars>
  <w:rsids>
    <w:rsidRoot w:val="0093273B"/>
    <w:rsid w:val="000B552A"/>
    <w:rsid w:val="000D5C80"/>
    <w:rsid w:val="001023F4"/>
    <w:rsid w:val="00131B5F"/>
    <w:rsid w:val="00180DB1"/>
    <w:rsid w:val="001A499C"/>
    <w:rsid w:val="001E1AF1"/>
    <w:rsid w:val="002A2C92"/>
    <w:rsid w:val="00537CEF"/>
    <w:rsid w:val="00637CC9"/>
    <w:rsid w:val="00783C34"/>
    <w:rsid w:val="00791826"/>
    <w:rsid w:val="00916BF4"/>
    <w:rsid w:val="0093273B"/>
    <w:rsid w:val="009F2BEF"/>
    <w:rsid w:val="00C36519"/>
    <w:rsid w:val="00D12E33"/>
    <w:rsid w:val="00D46266"/>
    <w:rsid w:val="00E402A0"/>
    <w:rsid w:val="00F65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6AD8F6"/>
  <w15:chartTrackingRefBased/>
  <w15:docId w15:val="{2E7D4799-7F59-4309-B06B-4AFB6BA199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37C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37CC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37CC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5014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2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4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6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7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06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20</Pages>
  <Words>1996</Words>
  <Characters>11379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iyush Mittal</dc:creator>
  <cp:keywords/>
  <dc:description/>
  <cp:lastModifiedBy>Piyush Mittal</cp:lastModifiedBy>
  <cp:revision>9</cp:revision>
  <dcterms:created xsi:type="dcterms:W3CDTF">2018-09-10T22:21:00Z</dcterms:created>
  <dcterms:modified xsi:type="dcterms:W3CDTF">2018-09-11T15:08:00Z</dcterms:modified>
</cp:coreProperties>
</file>